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A58ECD" w14:textId="56F86F86" w:rsidR="00507C8D" w:rsidRDefault="2C2303A3" w:rsidP="00204B22">
      <w:pPr>
        <w:pStyle w:val="Heading1"/>
      </w:pPr>
      <w:r>
        <w:t>MACHINE LEARNING FOR IMAGING</w:t>
      </w:r>
    </w:p>
    <w:p w14:paraId="3F2A51E0" w14:textId="2473ADFF" w:rsidR="00204B22" w:rsidRDefault="00204B22" w:rsidP="00204B22">
      <w:r>
        <w:t>(</w:t>
      </w:r>
      <w:proofErr w:type="gramStart"/>
      <w:r>
        <w:t>please</w:t>
      </w:r>
      <w:proofErr w:type="gramEnd"/>
      <w:r>
        <w:t xml:space="preserve"> don’t assume my answers are correct)</w:t>
      </w:r>
    </w:p>
    <w:p w14:paraId="04E6D0E7" w14:textId="439313B3" w:rsidR="00204B22" w:rsidRDefault="22787E57" w:rsidP="2731B508">
      <w:r>
        <w:t>Please feel free to add your solutions as well :)</w:t>
      </w:r>
    </w:p>
    <w:p w14:paraId="5FDE0BFE" w14:textId="55A0310A" w:rsidR="00204B22" w:rsidRDefault="00204B22" w:rsidP="00204B22">
      <w:r>
        <w:t>Question 1a</w:t>
      </w:r>
    </w:p>
    <w:p w14:paraId="7D862246" w14:textId="60E45FDC" w:rsidR="00204B22" w:rsidRDefault="00204B22" w:rsidP="00204B22">
      <w:pPr>
        <w:pStyle w:val="ListParagraph"/>
        <w:numPr>
          <w:ilvl w:val="0"/>
          <w:numId w:val="1"/>
        </w:numPr>
      </w:pPr>
      <w:r>
        <w:t>B (higher order value)</w:t>
      </w:r>
      <w:r w:rsidR="00B52B58">
        <w:t xml:space="preserve"> (2023: should be </w:t>
      </w:r>
      <w:r w:rsidR="00B52B58" w:rsidRPr="007E19C8">
        <w:rPr>
          <w:color w:val="FF0000"/>
        </w:rPr>
        <w:t>C</w:t>
      </w:r>
      <w:r w:rsidR="00B52B58">
        <w:t xml:space="preserve"> from </w:t>
      </w:r>
      <w:proofErr w:type="spellStart"/>
      <w:r w:rsidR="00B52B58">
        <w:t>EdStem</w:t>
      </w:r>
      <w:proofErr w:type="spellEnd"/>
      <w:r w:rsidR="00B52B58">
        <w:t xml:space="preserve">: </w:t>
      </w:r>
      <w:hyperlink r:id="rId8" w:history="1">
        <w:r w:rsidR="00C75E76" w:rsidRPr="00752274">
          <w:rPr>
            <w:rStyle w:val="Hyperlink"/>
          </w:rPr>
          <w:t>https://edstem.org/us/courses/29423/discussion/2779088</w:t>
        </w:r>
      </w:hyperlink>
      <w:r w:rsidR="007E19C8">
        <w:t>)</w:t>
      </w:r>
      <w:r w:rsidR="00C75E76">
        <w:t xml:space="preserve"> Actually depend on the # of the parameters</w:t>
      </w:r>
    </w:p>
    <w:p w14:paraId="342EE194" w14:textId="1C4A6986" w:rsidR="00204B22" w:rsidRDefault="00204B22" w:rsidP="00204B22">
      <w:pPr>
        <w:pStyle w:val="ListParagraph"/>
        <w:numPr>
          <w:ilvl w:val="0"/>
          <w:numId w:val="1"/>
        </w:numPr>
      </w:pPr>
      <w:r>
        <w:t>D (3*64*64+1)</w:t>
      </w:r>
    </w:p>
    <w:p w14:paraId="46769046" w14:textId="560B5ACF" w:rsidR="00204B22" w:rsidRDefault="00204B22" w:rsidP="00204B22">
      <w:pPr>
        <w:pStyle w:val="ListParagraph"/>
        <w:numPr>
          <w:ilvl w:val="0"/>
          <w:numId w:val="1"/>
        </w:numPr>
      </w:pPr>
      <w:r>
        <w:t xml:space="preserve">B </w:t>
      </w:r>
    </w:p>
    <w:p w14:paraId="0CA78E45" w14:textId="77777777" w:rsidR="00204B22" w:rsidRDefault="00204B22" w:rsidP="00204B22"/>
    <w:p w14:paraId="10F19B69" w14:textId="77777777" w:rsidR="00204B22" w:rsidRDefault="00204B22" w:rsidP="00204B22"/>
    <w:p w14:paraId="197BD22F" w14:textId="1FE3BA6D" w:rsidR="00204B22" w:rsidRDefault="00204B22" w:rsidP="00204B22">
      <w:r>
        <w:rPr>
          <w:noProof/>
        </w:rPr>
        <w:drawing>
          <wp:anchor distT="0" distB="0" distL="114300" distR="114300" simplePos="0" relativeHeight="251658240" behindDoc="0" locked="0" layoutInCell="1" allowOverlap="1" wp14:anchorId="18B31526" wp14:editId="11856D61">
            <wp:simplePos x="1883410" y="2169160"/>
            <wp:positionH relativeFrom="column">
              <wp:align>left</wp:align>
            </wp:positionH>
            <wp:positionV relativeFrom="paragraph">
              <wp:align>top</wp:align>
            </wp:positionV>
            <wp:extent cx="2497803" cy="4811438"/>
            <wp:effectExtent l="1162050" t="0" r="1141095" b="0"/>
            <wp:wrapSquare wrapText="bothSides"/>
            <wp:docPr id="1" name="图片 1" descr="Text, white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, whiteboard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7178"/>
                    <a:stretch/>
                  </pic:blipFill>
                  <pic:spPr bwMode="auto">
                    <a:xfrm rot="16200000">
                      <a:off x="0" y="0"/>
                      <a:ext cx="2497803" cy="48114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>
        <w:br w:type="textWrapping" w:clear="all"/>
      </w:r>
    </w:p>
    <w:p w14:paraId="7E73B2AC" w14:textId="336DA86E" w:rsidR="00204B22" w:rsidRDefault="00204B22" w:rsidP="00204B22">
      <w:pPr>
        <w:pStyle w:val="ListParagraph"/>
        <w:numPr>
          <w:ilvl w:val="0"/>
          <w:numId w:val="1"/>
        </w:numPr>
      </w:pPr>
      <w:r>
        <w:t>C</w:t>
      </w:r>
    </w:p>
    <w:p w14:paraId="10E355B6" w14:textId="20D6CC71" w:rsidR="00204B22" w:rsidRDefault="6100D5E0" w:rsidP="00204B22">
      <w:pPr>
        <w:pStyle w:val="ListParagraph"/>
        <w:ind w:left="1080"/>
      </w:pPr>
      <w:commentRangeStart w:id="0"/>
      <w:commentRangeStart w:id="1"/>
      <w:commentRangeStart w:id="2"/>
      <w:r>
        <w:rPr>
          <w:noProof/>
        </w:rPr>
        <w:drawing>
          <wp:inline distT="0" distB="0" distL="0" distR="0" wp14:anchorId="6AF2BC60" wp14:editId="28BC5E13">
            <wp:extent cx="4367296" cy="3275472"/>
            <wp:effectExtent l="0" t="0" r="0" b="9525"/>
            <wp:docPr id="3" name="图片 3" descr="A piece of paper with writing on i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67296" cy="32754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commentRangeEnd w:id="0"/>
      <w:r w:rsidR="5C635E2E">
        <w:rPr>
          <w:rStyle w:val="CommentReference"/>
        </w:rPr>
        <w:commentReference w:id="0"/>
      </w:r>
      <w:commentRangeEnd w:id="1"/>
      <w:r w:rsidR="5C635E2E">
        <w:rPr>
          <w:rStyle w:val="CommentReference"/>
        </w:rPr>
        <w:commentReference w:id="1"/>
      </w:r>
      <w:commentRangeEnd w:id="2"/>
      <w:r w:rsidR="5C635E2E">
        <w:rPr>
          <w:rStyle w:val="CommentReference"/>
        </w:rPr>
        <w:commentReference w:id="2"/>
      </w:r>
      <w:r w:rsidR="6CAF34B3">
        <w:t>2</w:t>
      </w:r>
      <w:r w:rsidR="5C635E2E">
        <w:tab/>
      </w:r>
    </w:p>
    <w:p w14:paraId="4CD6E29F" w14:textId="6AC0BCCF" w:rsidR="00EC21D3" w:rsidRDefault="00EC21D3" w:rsidP="00204B22">
      <w:pPr>
        <w:pStyle w:val="ListParagraph"/>
        <w:ind w:left="1080"/>
      </w:pPr>
    </w:p>
    <w:p w14:paraId="7F18433D" w14:textId="1E864128" w:rsidR="00EC21D3" w:rsidRDefault="5B2F1529" w:rsidP="00204B22">
      <w:pPr>
        <w:pStyle w:val="ListParagraph"/>
        <w:ind w:left="1080"/>
      </w:pPr>
      <w:r>
        <w:t>Question 1B</w:t>
      </w:r>
    </w:p>
    <w:p w14:paraId="6CD7A51B" w14:textId="12C1D985" w:rsidR="00EC21D3" w:rsidRDefault="12CA289E" w:rsidP="00204B22">
      <w:pPr>
        <w:pStyle w:val="ListParagraph"/>
        <w:ind w:left="1080"/>
      </w:pPr>
      <w:commentRangeStart w:id="3"/>
      <w:r>
        <w:rPr>
          <w:noProof/>
        </w:rPr>
        <w:drawing>
          <wp:inline distT="0" distB="0" distL="0" distR="0" wp14:anchorId="7059A73F" wp14:editId="2A45F846">
            <wp:extent cx="5706770" cy="7607808"/>
            <wp:effectExtent l="0" t="0" r="8255" b="0"/>
            <wp:docPr id="4" name="图片 4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06770" cy="76078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commentRangeEnd w:id="3"/>
      <w:r w:rsidR="00EC21D3">
        <w:rPr>
          <w:rStyle w:val="CommentReference"/>
        </w:rPr>
        <w:commentReference w:id="3"/>
      </w:r>
    </w:p>
    <w:p w14:paraId="31C26FD3" w14:textId="720E927C" w:rsidR="00EC21D3" w:rsidRDefault="5B2F1529" w:rsidP="00204B22">
      <w:pPr>
        <w:pStyle w:val="ListParagraph"/>
        <w:ind w:left="1080"/>
      </w:pPr>
      <w:r>
        <w:t>(Not sure about 1b (</w:t>
      </w:r>
      <w:proofErr w:type="spellStart"/>
      <w:r>
        <w:t>i</w:t>
      </w:r>
      <w:proofErr w:type="spellEnd"/>
      <w:r>
        <w:t>). So if someone has a more detailed solution that would be great.)</w:t>
      </w:r>
      <w:r w:rsidR="76C618A5">
        <w:t xml:space="preserve"> (2023: what made the most sense to me from the </w:t>
      </w:r>
      <w:r w:rsidR="78FE5691">
        <w:t xml:space="preserve">hint </w:t>
      </w:r>
      <w:r w:rsidR="76C618A5">
        <w:t xml:space="preserve">is a line that crosses </w:t>
      </w:r>
      <w:commentRangeStart w:id="4"/>
      <w:commentRangeStart w:id="5"/>
      <w:r w:rsidR="76C618A5">
        <w:t>(5, 0) and (0, -5)</w:t>
      </w:r>
      <w:commentRangeEnd w:id="4"/>
      <w:r w:rsidR="00EC21D3">
        <w:rPr>
          <w:rStyle w:val="CommentReference"/>
        </w:rPr>
        <w:commentReference w:id="4"/>
      </w:r>
      <w:commentRangeEnd w:id="5"/>
      <w:r w:rsidR="00EC21D3">
        <w:rPr>
          <w:rStyle w:val="CommentReference"/>
        </w:rPr>
        <w:commentReference w:id="5"/>
      </w:r>
      <w:r w:rsidR="21066B16">
        <w:t xml:space="preserve"> since I got the </w:t>
      </w:r>
      <w:commentRangeStart w:id="6"/>
      <w:commentRangeStart w:id="7"/>
      <w:r w:rsidR="21066B16">
        <w:t>minimum error</w:t>
      </w:r>
      <w:commentRangeEnd w:id="6"/>
      <w:r w:rsidR="00EC21D3">
        <w:rPr>
          <w:rStyle w:val="CommentReference"/>
        </w:rPr>
        <w:commentReference w:id="6"/>
      </w:r>
      <w:commentRangeEnd w:id="7"/>
      <w:r w:rsidR="00EC21D3">
        <w:rPr>
          <w:rStyle w:val="CommentReference"/>
        </w:rPr>
        <w:commentReference w:id="7"/>
      </w:r>
      <w:r w:rsidR="21066B16">
        <w:t xml:space="preserve"> from it</w:t>
      </w:r>
      <w:r w:rsidR="76C618A5">
        <w:t xml:space="preserve"> someone mind confirming they got something similar?)</w:t>
      </w:r>
    </w:p>
    <w:p w14:paraId="31F25659" w14:textId="38E7652E" w:rsidR="00EC21D3" w:rsidRDefault="00EC21D3" w:rsidP="00204B22">
      <w:pPr>
        <w:pStyle w:val="ListParagraph"/>
        <w:ind w:left="1080"/>
      </w:pPr>
    </w:p>
    <w:p w14:paraId="20216F2D" w14:textId="1E7DE6F8" w:rsidR="00EC21D3" w:rsidRDefault="6B6920BE" w:rsidP="00204B22">
      <w:pPr>
        <w:pStyle w:val="ListParagraph"/>
        <w:ind w:left="1080"/>
      </w:pPr>
      <w:r>
        <w:t xml:space="preserve">c) </w:t>
      </w:r>
    </w:p>
    <w:p w14:paraId="00655D41" w14:textId="48AD49C3" w:rsidR="2731B508" w:rsidRDefault="2731B508" w:rsidP="2731B508">
      <w:pPr>
        <w:pStyle w:val="ListParagraph"/>
        <w:ind w:left="1080"/>
      </w:pPr>
    </w:p>
    <w:p w14:paraId="5F127802" w14:textId="74D432F3" w:rsidR="00EC21D3" w:rsidRDefault="3FFBB90C" w:rsidP="00204B22">
      <w:pPr>
        <w:pStyle w:val="ListParagraph"/>
        <w:ind w:left="1080"/>
      </w:pPr>
      <w:commentRangeStart w:id="8"/>
      <w:commentRangeStart w:id="9"/>
      <w:r>
        <w:rPr>
          <w:noProof/>
        </w:rPr>
        <w:drawing>
          <wp:inline distT="0" distB="0" distL="0" distR="0" wp14:anchorId="5F318625" wp14:editId="68F73EB4">
            <wp:extent cx="5328149" cy="7103060"/>
            <wp:effectExtent l="0" t="0" r="6350" b="3175"/>
            <wp:docPr id="5" name="图片 5" descr="Let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28149" cy="7103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commentRangeEnd w:id="8"/>
      <w:r w:rsidR="6B6920BE">
        <w:rPr>
          <w:rStyle w:val="CommentReference"/>
        </w:rPr>
        <w:commentReference w:id="8"/>
      </w:r>
      <w:commentRangeEnd w:id="9"/>
      <w:r w:rsidR="6B6920BE">
        <w:rPr>
          <w:rStyle w:val="CommentReference"/>
        </w:rPr>
        <w:commentReference w:id="9"/>
      </w:r>
    </w:p>
    <w:p w14:paraId="0EC40060" w14:textId="74C5D8F0" w:rsidR="69B1B799" w:rsidRDefault="752A6463" w:rsidP="2731B508">
      <w:commentRangeStart w:id="10"/>
      <w:commentRangeStart w:id="11"/>
      <w:r>
        <w:rPr>
          <w:noProof/>
        </w:rPr>
        <w:drawing>
          <wp:inline distT="0" distB="0" distL="0" distR="0" wp14:anchorId="5322DB25" wp14:editId="51C114AC">
            <wp:extent cx="6233940" cy="4675456"/>
            <wp:effectExtent l="0" t="0" r="1905" b="0"/>
            <wp:docPr id="1643567059" name="图片 16435670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43567059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33940" cy="46754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commentRangeEnd w:id="10"/>
      <w:r w:rsidR="2D44167A">
        <w:rPr>
          <w:rStyle w:val="CommentReference"/>
        </w:rPr>
        <w:commentReference w:id="10"/>
      </w:r>
      <w:commentRangeEnd w:id="11"/>
      <w:r w:rsidR="2D44167A">
        <w:rPr>
          <w:rStyle w:val="CommentReference"/>
        </w:rPr>
        <w:commentReference w:id="11"/>
      </w:r>
    </w:p>
    <w:p w14:paraId="3504978B" w14:textId="58045C7B" w:rsidR="253A6A15" w:rsidRDefault="5C12B1B2" w:rsidP="2731B508">
      <w:r>
        <w:t>(Not sure about this NMI calculation)</w:t>
      </w:r>
      <w:r w:rsidR="302E568E">
        <w:t xml:space="preserve"> (2023 - I got the same thing</w:t>
      </w:r>
    </w:p>
    <w:p w14:paraId="5C53927B" w14:textId="77777777" w:rsidR="007F6E0C" w:rsidRDefault="007F6E0C" w:rsidP="007F6E0C"/>
    <w:p w14:paraId="6E98310B" w14:textId="710E7A62" w:rsidR="00EC21D3" w:rsidRDefault="56CA64E0" w:rsidP="00EC21D3">
      <w:r>
        <w:t>You can use the formula: NMI = (H(I)+H(J))/H(</w:t>
      </w:r>
      <w:proofErr w:type="spellStart"/>
      <w:proofErr w:type="gramStart"/>
      <w:r>
        <w:t>I,j</w:t>
      </w:r>
      <w:proofErr w:type="spellEnd"/>
      <w:proofErr w:type="gramEnd"/>
      <w:r>
        <w:t xml:space="preserve">) . When you start calculating this you will see that H(I) = </w:t>
      </w:r>
      <w:commentRangeStart w:id="12"/>
      <w:r w:rsidR="2715B10D">
        <w:t>H(J) = H(</w:t>
      </w:r>
      <w:proofErr w:type="spellStart"/>
      <w:proofErr w:type="gramStart"/>
      <w:r w:rsidR="2715B10D">
        <w:t>I,j</w:t>
      </w:r>
      <w:proofErr w:type="spellEnd"/>
      <w:proofErr w:type="gramEnd"/>
      <w:r w:rsidR="2715B10D">
        <w:t>)/2</w:t>
      </w:r>
      <w:commentRangeEnd w:id="12"/>
      <w:r w:rsidR="5C42086D">
        <w:rPr>
          <w:rStyle w:val="CommentReference"/>
        </w:rPr>
        <w:commentReference w:id="12"/>
      </w:r>
      <w:r w:rsidR="2715B10D">
        <w:t>, thus the NMI is equal to 1.</w:t>
      </w:r>
    </w:p>
    <w:p w14:paraId="41B25AF7" w14:textId="2ABB7825" w:rsidR="00EC21D3" w:rsidRDefault="00EC21D3" w:rsidP="00EC21D3">
      <w:r>
        <w:t>e)</w:t>
      </w:r>
    </w:p>
    <w:p w14:paraId="74FCDE68" w14:textId="456636A0" w:rsidR="00EC21D3" w:rsidRDefault="7F32A9C0" w:rsidP="00EC21D3">
      <w:commentRangeStart w:id="13"/>
      <w:commentRangeStart w:id="14"/>
      <w:commentRangeStart w:id="15"/>
      <w:commentRangeStart w:id="16"/>
      <w:commentRangeStart w:id="17"/>
      <w:commentRangeStart w:id="18"/>
      <w:commentRangeStart w:id="19"/>
      <w:commentRangeStart w:id="20"/>
      <w:commentRangeStart w:id="21"/>
      <w:r>
        <w:rPr>
          <w:noProof/>
        </w:rPr>
        <w:drawing>
          <wp:inline distT="0" distB="0" distL="0" distR="0" wp14:anchorId="2B79463C" wp14:editId="0E636989">
            <wp:extent cx="5943600" cy="4458335"/>
            <wp:effectExtent l="0" t="0" r="0" b="0"/>
            <wp:docPr id="6" name="图片 6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8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commentRangeEnd w:id="13"/>
      <w:r w:rsidR="7026784B">
        <w:rPr>
          <w:rStyle w:val="CommentReference"/>
        </w:rPr>
        <w:commentReference w:id="13"/>
      </w:r>
      <w:commentRangeEnd w:id="14"/>
      <w:r w:rsidR="7026784B">
        <w:rPr>
          <w:rStyle w:val="CommentReference"/>
        </w:rPr>
        <w:commentReference w:id="14"/>
      </w:r>
      <w:commentRangeEnd w:id="15"/>
      <w:r w:rsidR="7026784B">
        <w:rPr>
          <w:rStyle w:val="CommentReference"/>
        </w:rPr>
        <w:commentReference w:id="15"/>
      </w:r>
      <w:commentRangeEnd w:id="16"/>
      <w:r w:rsidR="7026784B">
        <w:rPr>
          <w:rStyle w:val="CommentReference"/>
        </w:rPr>
        <w:commentReference w:id="16"/>
      </w:r>
      <w:commentRangeEnd w:id="17"/>
      <w:r w:rsidR="7026784B">
        <w:rPr>
          <w:rStyle w:val="CommentReference"/>
        </w:rPr>
        <w:commentReference w:id="17"/>
      </w:r>
      <w:commentRangeEnd w:id="18"/>
      <w:r w:rsidR="7026784B">
        <w:rPr>
          <w:rStyle w:val="CommentReference"/>
        </w:rPr>
        <w:commentReference w:id="18"/>
      </w:r>
      <w:commentRangeEnd w:id="19"/>
      <w:r w:rsidR="7026784B">
        <w:rPr>
          <w:rStyle w:val="CommentReference"/>
        </w:rPr>
        <w:commentReference w:id="19"/>
      </w:r>
      <w:commentRangeEnd w:id="20"/>
      <w:r w:rsidR="7026784B">
        <w:rPr>
          <w:rStyle w:val="CommentReference"/>
        </w:rPr>
        <w:commentReference w:id="20"/>
      </w:r>
      <w:commentRangeEnd w:id="21"/>
      <w:r w:rsidR="7026784B">
        <w:rPr>
          <w:rStyle w:val="CommentReference"/>
        </w:rPr>
        <w:commentReference w:id="21"/>
      </w:r>
    </w:p>
    <w:p w14:paraId="0DCCBCEF" w14:textId="2430C708" w:rsidR="00EC21D3" w:rsidRDefault="00EC21D3" w:rsidP="00EC21D3"/>
    <w:p w14:paraId="7E503A85" w14:textId="66E1FE7E" w:rsidR="00EC21D3" w:rsidRDefault="00EC21D3" w:rsidP="00EC21D3"/>
    <w:p w14:paraId="2D7C0665" w14:textId="6B9EEF19" w:rsidR="00EC21D3" w:rsidRDefault="00EC21D3" w:rsidP="00EC21D3">
      <w:pPr>
        <w:rPr>
          <w:b/>
          <w:bCs/>
          <w:sz w:val="28"/>
          <w:szCs w:val="28"/>
        </w:rPr>
      </w:pPr>
      <w:r w:rsidRPr="00EC21D3">
        <w:rPr>
          <w:b/>
          <w:bCs/>
          <w:sz w:val="28"/>
          <w:szCs w:val="28"/>
        </w:rPr>
        <w:t>Question 2</w:t>
      </w:r>
    </w:p>
    <w:p w14:paraId="4B478F83" w14:textId="5988A7A5" w:rsidR="00EC21D3" w:rsidRDefault="7026784B" w:rsidP="00EC21D3">
      <w:pPr>
        <w:pStyle w:val="ListParagraph"/>
        <w:numPr>
          <w:ilvl w:val="0"/>
          <w:numId w:val="2"/>
        </w:numPr>
      </w:pPr>
      <w:r>
        <w:t xml:space="preserve">See Week </w:t>
      </w:r>
      <w:r w:rsidR="2307C535">
        <w:t>3</w:t>
      </w:r>
      <w:r>
        <w:t xml:space="preserve"> </w:t>
      </w:r>
      <w:proofErr w:type="spellStart"/>
      <w:r>
        <w:t>QnA</w:t>
      </w:r>
      <w:proofErr w:type="spellEnd"/>
      <w:r>
        <w:t xml:space="preserve"> for </w:t>
      </w:r>
      <w:proofErr w:type="gramStart"/>
      <w:r>
        <w:t>answers</w:t>
      </w:r>
      <w:proofErr w:type="gramEnd"/>
    </w:p>
    <w:p w14:paraId="0723C36A" w14:textId="7C953627" w:rsidR="494BBFC1" w:rsidRDefault="494BBFC1" w:rsidP="6BFBC7B6">
      <w:proofErr w:type="spellStart"/>
      <w:r>
        <w:t>i</w:t>
      </w:r>
      <w:proofErr w:type="spellEnd"/>
      <w:r>
        <w:t>) 1</w:t>
      </w:r>
      <w:r w:rsidRPr="6BFBC7B6">
        <w:rPr>
          <w:vertAlign w:val="superscript"/>
        </w:rPr>
        <w:t>st</w:t>
      </w:r>
      <w:r>
        <w:t xml:space="preserve"> and 3</w:t>
      </w:r>
      <w:r w:rsidRPr="6BFBC7B6">
        <w:rPr>
          <w:vertAlign w:val="superscript"/>
        </w:rPr>
        <w:t>rd</w:t>
      </w:r>
    </w:p>
    <w:p w14:paraId="5C40BD04" w14:textId="0DF4B102" w:rsidR="494BBFC1" w:rsidRDefault="494BBFC1" w:rsidP="6BFBC7B6">
      <w:r>
        <w:t xml:space="preserve">ii) </w:t>
      </w:r>
      <w:r w:rsidR="4CDDA729">
        <w:t>2</w:t>
      </w:r>
      <w:r w:rsidR="4CDDA729" w:rsidRPr="6BFBC7B6">
        <w:rPr>
          <w:vertAlign w:val="superscript"/>
        </w:rPr>
        <w:t>nd</w:t>
      </w:r>
    </w:p>
    <w:p w14:paraId="2E52DDB5" w14:textId="58A87064" w:rsidR="4CDDA729" w:rsidRDefault="4CDDA729" w:rsidP="6BFBC7B6">
      <w:r>
        <w:t>iii) 1</w:t>
      </w:r>
      <w:r w:rsidR="53443D8D" w:rsidRPr="6BFBC7B6">
        <w:rPr>
          <w:vertAlign w:val="superscript"/>
        </w:rPr>
        <w:t>st</w:t>
      </w:r>
      <w:r w:rsidR="53443D8D">
        <w:t>, 2</w:t>
      </w:r>
      <w:r w:rsidR="53443D8D" w:rsidRPr="6BFBC7B6">
        <w:rPr>
          <w:vertAlign w:val="superscript"/>
        </w:rPr>
        <w:t>nd</w:t>
      </w:r>
      <w:r w:rsidR="53443D8D">
        <w:t>, 3</w:t>
      </w:r>
      <w:r w:rsidR="53443D8D" w:rsidRPr="6BFBC7B6">
        <w:rPr>
          <w:vertAlign w:val="superscript"/>
        </w:rPr>
        <w:t>rd</w:t>
      </w:r>
      <w:r w:rsidR="53443D8D">
        <w:t>, 5</w:t>
      </w:r>
      <w:r w:rsidR="53443D8D" w:rsidRPr="6BFBC7B6">
        <w:rPr>
          <w:vertAlign w:val="superscript"/>
        </w:rPr>
        <w:t>th</w:t>
      </w:r>
    </w:p>
    <w:p w14:paraId="62F27721" w14:textId="70EB1252" w:rsidR="53443D8D" w:rsidRDefault="102FC5DB" w:rsidP="6BFBC7B6">
      <w:pPr>
        <w:ind w:firstLine="720"/>
      </w:pPr>
      <w:r>
        <w:t xml:space="preserve">iv)  </w:t>
      </w:r>
      <w:r w:rsidR="1345A0D8">
        <w:t>sigmoid and t</w:t>
      </w:r>
      <w:r w:rsidR="33D0AF84">
        <w:t>anh</w:t>
      </w:r>
    </w:p>
    <w:p w14:paraId="650D5C91" w14:textId="77777777" w:rsidR="00EC21D3" w:rsidRDefault="00EC21D3" w:rsidP="00EC21D3">
      <w:pPr>
        <w:pStyle w:val="ListParagraph"/>
        <w:numPr>
          <w:ilvl w:val="0"/>
          <w:numId w:val="2"/>
        </w:numPr>
      </w:pPr>
    </w:p>
    <w:p w14:paraId="0AC45966" w14:textId="2E8EDCC2" w:rsidR="00EC21D3" w:rsidRPr="00EC21D3" w:rsidRDefault="6B6920BE" w:rsidP="00EC21D3">
      <w:pPr>
        <w:pStyle w:val="ListParagraph"/>
      </w:pPr>
      <w:commentRangeStart w:id="22"/>
      <w:r>
        <w:rPr>
          <w:noProof/>
        </w:rPr>
        <w:drawing>
          <wp:inline distT="0" distB="0" distL="0" distR="0" wp14:anchorId="39B7CAC1" wp14:editId="22C4E3A8">
            <wp:extent cx="5273747" cy="1543811"/>
            <wp:effectExtent l="0" t="0" r="3175" b="0"/>
            <wp:docPr id="9" name="图片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3747" cy="15438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commentRangeEnd w:id="22"/>
      <w:r w:rsidR="00EC21D3">
        <w:commentReference w:id="22"/>
      </w:r>
    </w:p>
    <w:p w14:paraId="11F883D3" w14:textId="449DC003" w:rsidR="00EC21D3" w:rsidRDefault="3FFBB90C" w:rsidP="5BE4B159">
      <w:commentRangeStart w:id="23"/>
      <w:r>
        <w:rPr>
          <w:noProof/>
        </w:rPr>
        <w:drawing>
          <wp:inline distT="0" distB="0" distL="0" distR="0" wp14:anchorId="0594A282" wp14:editId="6B3202F5">
            <wp:extent cx="4000500" cy="1962150"/>
            <wp:effectExtent l="0" t="0" r="0" b="0"/>
            <wp:docPr id="7" name="图片 7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0500" cy="1962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commentRangeEnd w:id="23"/>
      <w:r w:rsidR="6B6920BE">
        <w:rPr>
          <w:rStyle w:val="CommentReference"/>
        </w:rPr>
        <w:commentReference w:id="23"/>
      </w:r>
      <w:r w:rsidR="7FC5414B">
        <w:t>f</w:t>
      </w:r>
    </w:p>
    <w:p w14:paraId="401841AD" w14:textId="4E0AA999" w:rsidR="00EC21D3" w:rsidRDefault="5B2F1529" w:rsidP="00EC21D3">
      <w:r>
        <w:t>iii) Separate object classification and object detection (see</w:t>
      </w:r>
      <w:r w:rsidR="31903C47">
        <w:t xml:space="preserve"> week 7 </w:t>
      </w:r>
      <w:proofErr w:type="spellStart"/>
      <w:r w:rsidR="31903C47">
        <w:t>QnA</w:t>
      </w:r>
      <w:proofErr w:type="spellEnd"/>
      <w:r w:rsidR="31903C47">
        <w:t xml:space="preserve"> for answers)</w:t>
      </w:r>
    </w:p>
    <w:p w14:paraId="0A192708" w14:textId="795FCFF8" w:rsidR="00440B33" w:rsidRDefault="74096DC0" w:rsidP="6BFBC7B6">
      <w:r>
        <w:rPr>
          <w:noProof/>
        </w:rPr>
        <w:drawing>
          <wp:inline distT="0" distB="0" distL="0" distR="0" wp14:anchorId="747A3BBE" wp14:editId="5302A9C6">
            <wp:extent cx="4572000" cy="752475"/>
            <wp:effectExtent l="0" t="0" r="0" b="0"/>
            <wp:docPr id="659195608" name="图片 6591956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752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9600DB" w14:textId="36931FE8" w:rsidR="39AD7DB7" w:rsidRDefault="39AD7DB7">
      <w:r>
        <w:t>C)</w:t>
      </w:r>
      <w:r w:rsidR="39B31BD9">
        <w:t>(</w:t>
      </w:r>
      <w:proofErr w:type="spellStart"/>
      <w:r w:rsidR="39B31BD9">
        <w:t>i</w:t>
      </w:r>
      <w:proofErr w:type="spellEnd"/>
      <w:r w:rsidR="39B31BD9">
        <w:t>)</w:t>
      </w:r>
    </w:p>
    <w:p w14:paraId="7C41F7D7" w14:textId="78AF1664" w:rsidR="173BC385" w:rsidRDefault="173BC385" w:rsidP="2731B508">
      <w:r>
        <w:t xml:space="preserve">Clarification – L1 loss is MAE, L2 loss is </w:t>
      </w:r>
      <w:proofErr w:type="gramStart"/>
      <w:r>
        <w:t>MSE</w:t>
      </w:r>
      <w:proofErr w:type="gramEnd"/>
    </w:p>
    <w:p w14:paraId="5FA68B9E" w14:textId="436A3DD8" w:rsidR="1C2594B4" w:rsidRDefault="08096808" w:rsidP="128174F5">
      <w:commentRangeStart w:id="24"/>
      <w:commentRangeStart w:id="25"/>
      <w:commentRangeStart w:id="26"/>
      <w:commentRangeStart w:id="27"/>
      <w:r>
        <w:rPr>
          <w:noProof/>
        </w:rPr>
        <w:drawing>
          <wp:inline distT="0" distB="0" distL="0" distR="0" wp14:anchorId="0A62BEF1" wp14:editId="51C150AB">
            <wp:extent cx="4095750" cy="2790825"/>
            <wp:effectExtent l="0" t="0" r="0" b="0"/>
            <wp:docPr id="1040863753" name="图片 10408637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40863753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95750" cy="2790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commentRangeEnd w:id="24"/>
      <w:r w:rsidR="39B31BD9">
        <w:rPr>
          <w:rStyle w:val="CommentReference"/>
        </w:rPr>
        <w:commentReference w:id="24"/>
      </w:r>
      <w:commentRangeEnd w:id="25"/>
      <w:r w:rsidR="39B31BD9">
        <w:rPr>
          <w:rStyle w:val="CommentReference"/>
        </w:rPr>
        <w:commentReference w:id="25"/>
      </w:r>
      <w:commentRangeEnd w:id="26"/>
      <w:r w:rsidR="39B31BD9">
        <w:rPr>
          <w:rStyle w:val="CommentReference"/>
        </w:rPr>
        <w:commentReference w:id="26"/>
      </w:r>
      <w:commentRangeEnd w:id="27"/>
      <w:r w:rsidR="39B31BD9">
        <w:rPr>
          <w:rStyle w:val="CommentReference"/>
        </w:rPr>
        <w:commentReference w:id="27"/>
      </w:r>
    </w:p>
    <w:p w14:paraId="2896AEC8" w14:textId="6D2AE54F" w:rsidR="6EEA9045" w:rsidRDefault="26EF8D68" w:rsidP="128174F5">
      <w:r>
        <w:t xml:space="preserve">ii) </w:t>
      </w:r>
      <w:commentRangeStart w:id="28"/>
      <w:commentRangeStart w:id="29"/>
      <w:commentRangeStart w:id="30"/>
      <w:r>
        <w:rPr>
          <w:noProof/>
        </w:rPr>
        <w:drawing>
          <wp:inline distT="0" distB="0" distL="0" distR="0" wp14:anchorId="0FF9A2F3" wp14:editId="271A3C5B">
            <wp:extent cx="4572000" cy="2562225"/>
            <wp:effectExtent l="0" t="0" r="0" b="0"/>
            <wp:docPr id="2027363969" name="图片 20273639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27363969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56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commentRangeEnd w:id="28"/>
      <w:r w:rsidR="438136C9">
        <w:rPr>
          <w:rStyle w:val="CommentReference"/>
        </w:rPr>
        <w:commentReference w:id="28"/>
      </w:r>
      <w:commentRangeEnd w:id="29"/>
      <w:r w:rsidR="438136C9">
        <w:rPr>
          <w:rStyle w:val="CommentReference"/>
        </w:rPr>
        <w:commentReference w:id="29"/>
      </w:r>
      <w:commentRangeEnd w:id="30"/>
      <w:r w:rsidR="438136C9">
        <w:rPr>
          <w:rStyle w:val="CommentReference"/>
        </w:rPr>
        <w:commentReference w:id="30"/>
      </w:r>
    </w:p>
    <w:p w14:paraId="611CCFD8" w14:textId="295E85FC" w:rsidR="00440B33" w:rsidRDefault="00440B33" w:rsidP="00EC21D3"/>
    <w:p w14:paraId="2F6EE1FA" w14:textId="42C8D1CC" w:rsidR="00440B33" w:rsidRPr="00204B22" w:rsidRDefault="39AD7DB7" w:rsidP="2731B508">
      <w:r>
        <w:t xml:space="preserve">D) </w:t>
      </w:r>
    </w:p>
    <w:p w14:paraId="2A46D955" w14:textId="0B99BB47" w:rsidR="00440B33" w:rsidRPr="00204B22" w:rsidRDefault="00CF837D" w:rsidP="2731B508">
      <w:r>
        <w:rPr>
          <w:noProof/>
        </w:rPr>
        <w:drawing>
          <wp:inline distT="0" distB="0" distL="0" distR="0" wp14:anchorId="30711A1A" wp14:editId="664AFEE3">
            <wp:extent cx="4191556" cy="5588741"/>
            <wp:effectExtent l="0" t="0" r="0" b="0"/>
            <wp:docPr id="242349313" name="图片 2423493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08608" cy="5611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9CD58C" w14:textId="5659AED4" w:rsidR="2731B508" w:rsidRDefault="2731B508" w:rsidP="2731B508"/>
    <w:p w14:paraId="0C2481F5" w14:textId="373A5CE3" w:rsidR="2731B508" w:rsidRDefault="2731B508" w:rsidP="2731B508"/>
    <w:p w14:paraId="4FB09551" w14:textId="12DADC03" w:rsidR="370C3220" w:rsidRDefault="370C3220" w:rsidP="2731B508">
      <w:r>
        <w:t>III)</w:t>
      </w:r>
      <w:r w:rsidR="3F77629E">
        <w:t xml:space="preserve"> 7.99 2.01 3.01 4.01</w:t>
      </w:r>
      <w:r>
        <w:br/>
      </w:r>
      <w:r>
        <w:tab/>
      </w:r>
      <w:r w:rsidR="434BF26C">
        <w:t xml:space="preserve">   1.01 3.99 5.01 5.99 </w:t>
      </w:r>
    </w:p>
    <w:p w14:paraId="3FDB4A65" w14:textId="69714A4B" w:rsidR="434BF26C" w:rsidRDefault="434BF26C" w:rsidP="2731B508">
      <w:r>
        <w:t xml:space="preserve">       2.01 4.99 3.01 2.01</w:t>
      </w:r>
    </w:p>
    <w:p w14:paraId="1DAE702D" w14:textId="7E25273C" w:rsidR="434BF26C" w:rsidRDefault="43F69B72" w:rsidP="2731B508">
      <w:r>
        <w:t xml:space="preserve">      1.01 7.01 </w:t>
      </w:r>
      <w:r w:rsidR="2DAE3025">
        <w:t>-0.01</w:t>
      </w:r>
      <w:r>
        <w:t xml:space="preserve"> 9.01</w:t>
      </w:r>
    </w:p>
    <w:p w14:paraId="7485697B" w14:textId="4317B2E6" w:rsidR="434BF26C" w:rsidRDefault="434BF26C" w:rsidP="2731B508">
      <w:r>
        <w:t>Noise = eps * sign of ΔL/x</w:t>
      </w:r>
    </w:p>
    <w:p w14:paraId="58A454E7" w14:textId="43A5DB04" w:rsidR="434BF26C" w:rsidRDefault="43F69B72" w:rsidP="2731B508">
      <w:r>
        <w:t xml:space="preserve">Adversarial </w:t>
      </w:r>
      <w:proofErr w:type="spellStart"/>
      <w:proofErr w:type="gramStart"/>
      <w:r>
        <w:t>eg</w:t>
      </w:r>
      <w:proofErr w:type="spellEnd"/>
      <w:proofErr w:type="gramEnd"/>
      <w:r>
        <w:t xml:space="preserve"> = x + noise</w:t>
      </w:r>
    </w:p>
    <w:p w14:paraId="6FCC170E" w14:textId="46018B7E" w:rsidR="40A9A26B" w:rsidRDefault="40A9A26B" w:rsidP="7D1BFE4E">
      <w:r>
        <w:t xml:space="preserve">Answers from week 8 Q&amp;A: </w:t>
      </w:r>
    </w:p>
    <w:p w14:paraId="4ACCF5E0" w14:textId="62C8A2A2" w:rsidR="40A9A26B" w:rsidRDefault="40A9A26B" w:rsidP="7D1BFE4E">
      <w:r>
        <w:rPr>
          <w:noProof/>
        </w:rPr>
        <w:drawing>
          <wp:inline distT="0" distB="0" distL="0" distR="0" wp14:anchorId="53BC2123" wp14:editId="5732141D">
            <wp:extent cx="4762500" cy="2540000"/>
            <wp:effectExtent l="0" t="0" r="0" b="0"/>
            <wp:docPr id="605204780" name="图片 6052047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62500" cy="25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E56B8C" w14:textId="179D1C98" w:rsidR="2731B508" w:rsidRDefault="2731B508" w:rsidP="2731B508"/>
    <w:p w14:paraId="39D1CEF6" w14:textId="0E87C1ED" w:rsidR="370C3220" w:rsidRDefault="370C3220" w:rsidP="2731B508">
      <w:r>
        <w:t>IV)</w:t>
      </w:r>
      <w:r w:rsidR="41450F92">
        <w:t xml:space="preserve"> Despite epsilon being small, this adjusts the input pixels in the direction that </w:t>
      </w:r>
      <w:proofErr w:type="spellStart"/>
      <w:r w:rsidR="41450F92">
        <w:t>maximises</w:t>
      </w:r>
      <w:proofErr w:type="spellEnd"/>
      <w:r w:rsidR="41450F92">
        <w:t xml:space="preserve"> the loss (direction of the gradient). </w:t>
      </w:r>
      <w:proofErr w:type="gramStart"/>
      <w:r w:rsidR="41450F92">
        <w:t>I.e.</w:t>
      </w:r>
      <w:proofErr w:type="gramEnd"/>
      <w:r w:rsidR="41450F92">
        <w:t xml:space="preserve"> opposite of gradient descent method during training where we </w:t>
      </w:r>
      <w:proofErr w:type="spellStart"/>
      <w:r w:rsidR="41450F92">
        <w:t>m</w:t>
      </w:r>
      <w:r w:rsidR="6DDB19DA">
        <w:t>inimise</w:t>
      </w:r>
      <w:proofErr w:type="spellEnd"/>
      <w:r w:rsidR="6DDB19DA">
        <w:t xml:space="preserve"> the loss by moving in a small step in direction of the negative gradient</w:t>
      </w:r>
    </w:p>
    <w:p w14:paraId="074BA5A3" w14:textId="5F6424CE" w:rsidR="7F042ABE" w:rsidRDefault="7F042ABE" w:rsidP="2731B508">
      <w:r>
        <w:rPr>
          <w:noProof/>
        </w:rPr>
        <w:drawing>
          <wp:inline distT="0" distB="0" distL="0" distR="0" wp14:anchorId="062C0896" wp14:editId="51B73348">
            <wp:extent cx="4572000" cy="638175"/>
            <wp:effectExtent l="0" t="0" r="0" b="0"/>
            <wp:docPr id="1153053980" name="图片 11530539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638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 - THIS IS FROM Q-A-WEEK 8</w:t>
      </w:r>
    </w:p>
    <w:p w14:paraId="28141A20" w14:textId="276CE9DA" w:rsidR="2731B508" w:rsidRDefault="2731B508" w:rsidP="2731B508"/>
    <w:sectPr w:rsidR="2731B508">
      <w:headerReference w:type="default" r:id="rId27"/>
      <w:footerReference w:type="default" r:id="rId2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Olteanu, Catalina" w:date="2023-03-18T00:01:00Z" w:initials="OC">
    <w:p w14:paraId="3D43AA35" w14:textId="4C93BD5D" w:rsidR="6BFBC7B6" w:rsidRDefault="6BFBC7B6">
      <w:pPr>
        <w:pStyle w:val="CommentText"/>
      </w:pPr>
      <w:r>
        <w:t>why do you compute (x - 2) / 2 + 1 for maxpooling? isn't x / k always the output for maxpool with kernel k?</w:t>
      </w:r>
      <w:r>
        <w:rPr>
          <w:rStyle w:val="CommentReference"/>
        </w:rPr>
        <w:annotationRef/>
      </w:r>
    </w:p>
  </w:comment>
  <w:comment w:id="1" w:author="Rakye Abouelksim, Oussama" w:date="2023-03-19T12:44:00Z" w:initials="RO">
    <w:p w14:paraId="502597B0" w14:textId="76A1730D" w:rsidR="6BFBC7B6" w:rsidRDefault="6BFBC7B6">
      <w:pPr>
        <w:pStyle w:val="CommentText"/>
      </w:pPr>
      <w:r>
        <w:t>I suppose (x-k)/k+1=x/k</w:t>
      </w:r>
      <w:r>
        <w:rPr>
          <w:rStyle w:val="CommentReference"/>
        </w:rPr>
        <w:annotationRef/>
      </w:r>
    </w:p>
  </w:comment>
  <w:comment w:id="2" w:author="Olteanu, Catalina" w:date="2023-03-19T12:55:00Z" w:initials="OC">
    <w:p w14:paraId="7B651754" w14:textId="1253AD28" w:rsidR="6BFBC7B6" w:rsidRDefault="6BFBC7B6">
      <w:pPr>
        <w:pStyle w:val="CommentText"/>
      </w:pPr>
      <w:r>
        <w:t>true but I was wondering if there's any formula I'm missing out since they used (x-k)/k+1 instead of using x/k directly</w:t>
      </w:r>
      <w:r>
        <w:rPr>
          <w:rStyle w:val="CommentReference"/>
        </w:rPr>
        <w:annotationRef/>
      </w:r>
    </w:p>
  </w:comment>
  <w:comment w:id="3" w:author="Torres, Khayle" w:date="2023-03-21T15:37:00Z" w:initials="TK">
    <w:p w14:paraId="5E7258CE" w14:textId="0B0A6940" w:rsidR="7D1BFE4E" w:rsidRDefault="7D1BFE4E">
      <w:pPr>
        <w:pStyle w:val="CommentText"/>
      </w:pPr>
      <w:r>
        <w:t>Is FP and FN meant to be swapped around?</w:t>
      </w:r>
      <w:r>
        <w:rPr>
          <w:rStyle w:val="CommentReference"/>
        </w:rPr>
        <w:annotationRef/>
      </w:r>
    </w:p>
  </w:comment>
  <w:comment w:id="4" w:author="Olteanu, Catalina" w:date="2023-03-18T00:13:00Z" w:initials="OC">
    <w:p w14:paraId="6F5966D5" w14:textId="778FA2A5" w:rsidR="6BFBC7B6" w:rsidRDefault="6BFBC7B6">
      <w:pPr>
        <w:pStyle w:val="CommentText"/>
      </w:pPr>
      <w:r>
        <w:t>how did you reason about this, mind sharing your solution? I'm confused by the fact that the distance between (1,0) / (0, -1) and the origin are smaller than the ones between any other points on the axis. Did you pretend they are the same?</w:t>
      </w:r>
      <w:r>
        <w:rPr>
          <w:rStyle w:val="CommentReference"/>
        </w:rPr>
        <w:annotationRef/>
      </w:r>
    </w:p>
  </w:comment>
  <w:comment w:id="5" w:author="Olteanu, Catalina" w:date="2023-03-19T13:15:00Z" w:initials="OC">
    <w:p w14:paraId="05419B5B" w14:textId="68CBE058" w:rsidR="6BFBC7B6" w:rsidRDefault="6BFBC7B6">
      <w:pPr>
        <w:pStyle w:val="CommentText"/>
      </w:pPr>
      <w:r>
        <w:t>https://edstem.org/us/courses/29423/discussion/2799603</w:t>
      </w:r>
      <w:r>
        <w:rPr>
          <w:rStyle w:val="CommentReference"/>
        </w:rPr>
        <w:annotationRef/>
      </w:r>
      <w:r>
        <w:rPr>
          <w:rStyle w:val="CommentReference"/>
        </w:rPr>
        <w:annotationRef/>
      </w:r>
    </w:p>
  </w:comment>
  <w:comment w:id="6" w:author="Olteanu, Catalina" w:date="2023-03-18T00:23:00Z" w:initials="OC">
    <w:p w14:paraId="59267142" w14:textId="6DBF52E7" w:rsidR="6BFBC7B6" w:rsidRDefault="6BFBC7B6">
      <w:pPr>
        <w:pStyle w:val="CommentText"/>
      </w:pPr>
      <w:r>
        <w:t>how did you compute the error?</w:t>
      </w:r>
      <w:r>
        <w:rPr>
          <w:rStyle w:val="CommentReference"/>
        </w:rPr>
        <w:annotationRef/>
      </w:r>
    </w:p>
  </w:comment>
  <w:comment w:id="7" w:author="Rakye Abouelksim, Oussama" w:date="2023-03-19T13:09:00Z" w:initials="RO">
    <w:p w14:paraId="28FC6421" w14:textId="0C6517A0" w:rsidR="6BFBC7B6" w:rsidRDefault="6BFBC7B6">
      <w:pPr>
        <w:pStyle w:val="CommentText"/>
      </w:pPr>
      <w:r>
        <w:t>Once you have decision boundary you can see which ones have been classified incorrectly by being in the wrong side  of the line, therefore wrong_side/num_datapoints</w:t>
      </w:r>
      <w:r>
        <w:rPr>
          <w:rStyle w:val="CommentReference"/>
        </w:rPr>
        <w:annotationRef/>
      </w:r>
    </w:p>
  </w:comment>
  <w:comment w:id="8" w:author="Ioannou, Stefanos" w:date="2023-03-20T23:36:00Z" w:initials="IS">
    <w:p w14:paraId="358DE197" w14:textId="45A15D3E" w:rsidR="7D1BFE4E" w:rsidRDefault="7D1BFE4E">
      <w:pPr>
        <w:pStyle w:val="CommentText"/>
      </w:pPr>
      <w:r>
        <w:t>I think this is not the correlation coefficient. The correlation coefficient should be -1 (you can also see it from the diagram on the next page). The disimilarity score based on the correlation coefficient is 1</w:t>
      </w:r>
      <w:r>
        <w:rPr>
          <w:rStyle w:val="CommentReference"/>
        </w:rPr>
        <w:annotationRef/>
      </w:r>
    </w:p>
  </w:comment>
  <w:comment w:id="9" w:author="Hussein, Mazen" w:date="2023-03-21T14:14:00Z" w:initials="HM">
    <w:p w14:paraId="073507A8" w14:textId="0178C2C7" w:rsidR="7D1BFE4E" w:rsidRDefault="7D1BFE4E">
      <w:pPr>
        <w:pStyle w:val="CommentText"/>
      </w:pPr>
      <w:r>
        <w:t>+1. I think there's a simple mistake in the rightmost column. It should be -16 when summed, not 16.</w:t>
      </w:r>
      <w:r>
        <w:rPr>
          <w:rStyle w:val="CommentReference"/>
        </w:rPr>
        <w:annotationRef/>
      </w:r>
    </w:p>
  </w:comment>
  <w:comment w:id="10" w:author="Dooki, Joshan" w:date="2023-03-19T13:40:00Z" w:initials="DJ">
    <w:p w14:paraId="3644EB81" w14:textId="72E1323E" w:rsidR="6BFBC7B6" w:rsidRDefault="6BFBC7B6">
      <w:pPr>
        <w:pStyle w:val="CommentText"/>
      </w:pPr>
      <w:r>
        <w:t>For this quest I get the following:</w:t>
      </w:r>
      <w:r>
        <w:rPr>
          <w:rStyle w:val="CommentReference"/>
        </w:rPr>
        <w:annotationRef/>
      </w:r>
      <w:r>
        <w:rPr>
          <w:rStyle w:val="CommentReference"/>
        </w:rPr>
        <w:annotationRef/>
      </w:r>
      <w:r>
        <w:rPr>
          <w:rStyle w:val="CommentReference"/>
        </w:rPr>
        <w:annotationRef/>
      </w:r>
    </w:p>
    <w:p w14:paraId="0960B49C" w14:textId="289A567E" w:rsidR="6BFBC7B6" w:rsidRDefault="6BFBC7B6">
      <w:pPr>
        <w:pStyle w:val="CommentText"/>
      </w:pPr>
      <w:r>
        <w:t>H(I)=0.6614, H(J)=06614 and H(I,J)=06614.</w:t>
      </w:r>
    </w:p>
    <w:p w14:paraId="64C819B8" w14:textId="1B7DC182" w:rsidR="6BFBC7B6" w:rsidRDefault="6BFBC7B6">
      <w:pPr>
        <w:pStyle w:val="CommentText"/>
      </w:pPr>
      <w:r>
        <w:t>Therefore NMI=2</w:t>
      </w:r>
    </w:p>
  </w:comment>
  <w:comment w:id="11" w:author="Rakye Abouelksim, Oussama" w:date="2023-03-20T19:15:00Z" w:initials="RO">
    <w:p w14:paraId="0B5B6579" w14:textId="0A3C5195" w:rsidR="7D1BFE4E" w:rsidRDefault="7D1BFE4E">
      <w:pPr>
        <w:pStyle w:val="CommentText"/>
      </w:pPr>
      <w:r>
        <w:t>I got the same</w:t>
      </w:r>
      <w:r>
        <w:rPr>
          <w:rStyle w:val="CommentReference"/>
        </w:rPr>
        <w:annotationRef/>
      </w:r>
      <w:r>
        <w:rPr>
          <w:rStyle w:val="CommentReference"/>
        </w:rPr>
        <w:annotationRef/>
      </w:r>
    </w:p>
    <w:p w14:paraId="4B6DE361" w14:textId="101943A3" w:rsidR="7D1BFE4E" w:rsidRDefault="7D1BFE4E">
      <w:pPr>
        <w:pStyle w:val="CommentText"/>
      </w:pPr>
    </w:p>
  </w:comment>
  <w:comment w:id="12" w:author="Rakye Abouelksim, Oussama" w:date="2023-03-20T19:16:00Z" w:initials="RO">
    <w:p w14:paraId="0B26E8CB" w14:textId="6F95635A" w:rsidR="7D1BFE4E" w:rsidRDefault="7D1BFE4E">
      <w:pPr>
        <w:pStyle w:val="CommentText"/>
      </w:pPr>
      <w:r>
        <w:t>How did you get H(J)=H(I,J)/2? I got H(I)=H(J)=H(I,J)</w:t>
      </w:r>
      <w:r>
        <w:rPr>
          <w:rStyle w:val="CommentReference"/>
        </w:rPr>
        <w:annotationRef/>
      </w:r>
    </w:p>
  </w:comment>
  <w:comment w:id="13" w:author="Dooki, Joshan" w:date="2023-03-10T16:19:00Z" w:initials="DJ">
    <w:p w14:paraId="74D96715" w14:textId="5A84DC06" w:rsidR="2731B508" w:rsidRDefault="6BFBC7B6">
      <w:pPr>
        <w:pStyle w:val="CommentText"/>
      </w:pPr>
      <w:r>
        <w:t>After Relu it should be [0 0 0 5 0 0, ]</w:t>
      </w:r>
      <w:r w:rsidR="2731B508">
        <w:rPr>
          <w:rStyle w:val="CommentReference"/>
        </w:rPr>
        <w:annotationRef/>
      </w:r>
    </w:p>
    <w:p w14:paraId="0C5899C9" w14:textId="35CFDA75" w:rsidR="2731B508" w:rsidRDefault="6BFBC7B6">
      <w:pPr>
        <w:pStyle w:val="CommentText"/>
      </w:pPr>
      <w:r>
        <w:t xml:space="preserve">After average pooling it should be </w:t>
      </w:r>
    </w:p>
    <w:p w14:paraId="00F544F2" w14:textId="352994B5" w:rsidR="2731B508" w:rsidRDefault="6BFBC7B6">
      <w:pPr>
        <w:pStyle w:val="CommentText"/>
      </w:pPr>
      <w:r>
        <w:t>[0 2.5]</w:t>
      </w:r>
    </w:p>
  </w:comment>
  <w:comment w:id="14" w:author="Lew, Hwi Hsien" w:date="2023-03-11T19:14:00Z" w:initials="LH">
    <w:p w14:paraId="32CADD4D" w14:textId="56A07D36" w:rsidR="2731B508" w:rsidRDefault="2731B508">
      <w:r>
        <w:t xml:space="preserve">i think this is 1D, so you should only pad before 3 and after 3. there is no need to pad the top and bottom rows. </w:t>
      </w:r>
      <w:r>
        <w:annotationRef/>
      </w:r>
    </w:p>
    <w:p w14:paraId="01E0753B" w14:textId="04330BC2" w:rsidR="2731B508" w:rsidRDefault="2731B508"/>
    <w:p w14:paraId="7F913399" w14:textId="21655DE8" w:rsidR="2731B508" w:rsidRDefault="2731B508">
      <w:r>
        <w:t>my final answer is just [0.5 3 2.5] as i assumed stride = 1 throughout</w:t>
      </w:r>
    </w:p>
    <w:p w14:paraId="32150299" w14:textId="36D26A27" w:rsidR="2731B508" w:rsidRDefault="2731B508"/>
  </w:comment>
  <w:comment w:id="15" w:author="Bozmarov, Pavel" w:date="2023-03-13T18:24:00Z" w:initials="BP">
    <w:p w14:paraId="0C0DF2E2" w14:textId="79FA9B5E" w:rsidR="2731B508" w:rsidRDefault="2731B508">
      <w:r>
        <w:t>the output dimension should be 1x2, avgpooling decreases the size by a factor of 2</w:t>
      </w:r>
      <w:r>
        <w:annotationRef/>
      </w:r>
    </w:p>
  </w:comment>
  <w:comment w:id="16" w:author="Lew, Hwi Hsien" w:date="2023-03-13T19:37:00Z" w:initials="LH">
    <w:p w14:paraId="12AF8D90" w14:textId="2F1E7648" w:rsidR="2731B508" w:rsidRDefault="2731B508">
      <w:r>
        <w:t>^ thats provided stride =2 i thot? correct me if im wrong!</w:t>
      </w:r>
      <w:r>
        <w:annotationRef/>
      </w:r>
    </w:p>
  </w:comment>
  <w:comment w:id="17" w:author="Bozmarov, Pavel" w:date="2023-03-13T20:27:00Z" w:initials="BP">
    <w:p w14:paraId="048DBE73" w14:textId="4E6D8F13" w:rsidR="2731B508" w:rsidRDefault="2731B508">
      <w:r>
        <w:t>Yep, if you assume that the stride is 1, then you are correct. They haven't specified. Just for the most problems with pooling that I have seen, they assume stride = 2 as the default one.</w:t>
      </w:r>
      <w:r>
        <w:annotationRef/>
      </w:r>
    </w:p>
    <w:p w14:paraId="591FC5B1" w14:textId="13553573" w:rsidR="2731B508" w:rsidRDefault="2731B508"/>
  </w:comment>
  <w:comment w:id="18" w:author="Wolinska, Marta" w:date="2023-03-16T15:06:00Z" w:initials="WM">
    <w:p w14:paraId="1D6C308A" w14:textId="77777777" w:rsidR="008A5909" w:rsidRDefault="008A5909">
      <w:r>
        <w:rPr>
          <w:rStyle w:val="CommentReference"/>
        </w:rPr>
        <w:annotationRef/>
      </w:r>
      <w:r>
        <w:rPr>
          <w:sz w:val="20"/>
          <w:szCs w:val="20"/>
        </w:rPr>
        <w:t>The torch default setting for avg_pool assumes stride = kernel size so I think should be 2 here</w:t>
      </w:r>
      <w:r>
        <w:rPr>
          <w:rStyle w:val="CommentReference"/>
        </w:rPr>
        <w:annotationRef/>
      </w:r>
    </w:p>
  </w:comment>
  <w:comment w:id="19" w:author="Olteanu, Catalina" w:date="2023-03-18T01:07:00Z" w:initials="OC">
    <w:p w14:paraId="70003949" w14:textId="186CA118" w:rsidR="6BFBC7B6" w:rsidRDefault="6BFBC7B6">
      <w:pPr>
        <w:pStyle w:val="CommentText"/>
      </w:pPr>
      <w:r>
        <w:t>if the output of the convolution is 4 (as computed at the beginning), why the extra padding in the result of applying the convolution? shouldn't it be size 4 instead of 6? so shouldn't it be just (0 -5 5 0) (ignoring the top and bottom padding)?</w:t>
      </w:r>
      <w:r>
        <w:rPr>
          <w:rStyle w:val="CommentReference"/>
        </w:rPr>
        <w:annotationRef/>
      </w:r>
    </w:p>
  </w:comment>
  <w:comment w:id="20" w:author="Lew, Hwi Hsien" w:date="2023-03-19T10:59:00Z" w:initials="LH">
    <w:p w14:paraId="23D49682" w14:textId="0C7B4893" w:rsidR="6BFBC7B6" w:rsidRDefault="6BFBC7B6">
      <w:pPr>
        <w:pStyle w:val="CommentText"/>
      </w:pPr>
      <w:r>
        <w:t>okie assume stride=2, guess the final answer shd be [0, 2.5]!</w:t>
      </w:r>
      <w:r>
        <w:rPr>
          <w:rStyle w:val="CommentReference"/>
        </w:rPr>
        <w:annotationRef/>
      </w:r>
      <w:r>
        <w:rPr>
          <w:rStyle w:val="CommentReference"/>
        </w:rPr>
        <w:annotationRef/>
      </w:r>
    </w:p>
  </w:comment>
  <w:comment w:id="21" w:author="Olteanu, Catalina" w:date="2023-03-19T13:14:00Z" w:initials="OC">
    <w:p w14:paraId="46A57426" w14:textId="463891AB" w:rsidR="6BFBC7B6" w:rsidRDefault="6BFBC7B6">
      <w:pPr>
        <w:pStyle w:val="CommentText"/>
      </w:pPr>
      <w:r>
        <w:t>this should be done in 1D btw https://edstem.org/us/courses/29423/discussion/2799761</w:t>
      </w:r>
      <w:r>
        <w:rPr>
          <w:rStyle w:val="CommentReference"/>
        </w:rPr>
        <w:annotationRef/>
      </w:r>
    </w:p>
  </w:comment>
  <w:comment w:id="22" w:author="Bozmarov, Pavel" w:date="2023-03-13T18:38:00Z" w:initials="BP">
    <w:p w14:paraId="7C8F2B35" w14:textId="62F70D29" w:rsidR="2731B508" w:rsidRDefault="2731B508">
      <w:r>
        <w:t>+1</w:t>
      </w:r>
      <w:r>
        <w:annotationRef/>
      </w:r>
    </w:p>
    <w:p w14:paraId="7FFB8570" w14:textId="59AE4324" w:rsidR="2731B508" w:rsidRDefault="2731B508"/>
  </w:comment>
  <w:comment w:id="23" w:author="Bozmarov, Pavel" w:date="2023-03-13T18:44:00Z" w:initials="BP">
    <w:p w14:paraId="626BCFDE" w14:textId="1FB591C1" w:rsidR="2731B508" w:rsidRDefault="2731B508">
      <w:r>
        <w:t>+1</w:t>
      </w:r>
      <w:r>
        <w:annotationRef/>
      </w:r>
    </w:p>
    <w:p w14:paraId="76CD8DEA" w14:textId="1C9ACBD4" w:rsidR="2731B508" w:rsidRDefault="2731B508"/>
  </w:comment>
  <w:comment w:id="24" w:author="Lew, Hwi Hsien" w:date="2023-03-11T18:04:00Z" w:initials="LH">
    <w:p w14:paraId="4FD78B68" w14:textId="68F2151A" w:rsidR="2731B508" w:rsidRDefault="2731B508">
      <w:r>
        <w:t>L1 loss shd be 12/16.. right?</w:t>
      </w:r>
      <w:r>
        <w:annotationRef/>
      </w:r>
    </w:p>
  </w:comment>
  <w:comment w:id="25" w:author="Dooki, Joshan" w:date="2023-03-11T18:08:00Z" w:initials="DJ">
    <w:p w14:paraId="0078BBDD" w14:textId="0F9E086F" w:rsidR="2731B508" w:rsidRDefault="2731B508">
      <w:r>
        <w:t>Yes 12</w:t>
      </w:r>
      <w:r>
        <w:annotationRef/>
      </w:r>
    </w:p>
  </w:comment>
  <w:comment w:id="26" w:author="Olteanu, Catalina" w:date="2023-03-18T02:05:00Z" w:initials="OC">
    <w:p w14:paraId="480C756B" w14:textId="504E9CB8" w:rsidR="6BFBC7B6" w:rsidRDefault="6BFBC7B6">
      <w:pPr>
        <w:pStyle w:val="CommentText"/>
      </w:pPr>
      <w:r>
        <w:t>+1</w:t>
      </w:r>
      <w:r>
        <w:rPr>
          <w:rStyle w:val="CommentReference"/>
        </w:rPr>
        <w:annotationRef/>
      </w:r>
    </w:p>
  </w:comment>
  <w:comment w:id="27" w:author="Olteanu, Catalina" w:date="2023-03-19T13:16:00Z" w:initials="OC">
    <w:p w14:paraId="55322BDB" w14:textId="4BD72C85" w:rsidR="6BFBC7B6" w:rsidRDefault="6BFBC7B6">
      <w:pPr>
        <w:pStyle w:val="CommentText"/>
      </w:pPr>
      <w:r>
        <w:t>https://edstem.org/us/courses/29423/discussion/2797577</w:t>
      </w:r>
      <w:r>
        <w:rPr>
          <w:rStyle w:val="CommentReference"/>
        </w:rPr>
        <w:annotationRef/>
      </w:r>
    </w:p>
  </w:comment>
  <w:comment w:id="28" w:author="Lew, Hwi Hsien" w:date="2023-03-11T18:06:00Z" w:initials="LH">
    <w:p w14:paraId="09D4FBBF" w14:textId="0D000C94" w:rsidR="2731B508" w:rsidRDefault="2731B508">
      <w:r>
        <w:t>Do we need to do convolution for this? or just cross-correlation?</w:t>
      </w:r>
      <w:r>
        <w:annotationRef/>
      </w:r>
    </w:p>
  </w:comment>
  <w:comment w:id="29" w:author="Lew, Hwi Hsien" w:date="2023-03-11T21:39:00Z" w:initials="LH">
    <w:p w14:paraId="00E5E43C" w14:textId="28B5E011" w:rsidR="2731B508" w:rsidRDefault="0079722D">
      <w:hyperlink r:id="rId1">
        <w:r w:rsidR="2731B508" w:rsidRPr="2731B508">
          <w:rPr>
            <w:rStyle w:val="Hyperlink"/>
          </w:rPr>
          <w:t>Week 7 Q&amp;A</w:t>
        </w:r>
      </w:hyperlink>
      <w:r w:rsidR="2731B508">
        <w:t xml:space="preserve"> -reply from Prof Daniel</w:t>
      </w:r>
      <w:r w:rsidR="2731B508">
        <w:annotationRef/>
      </w:r>
    </w:p>
    <w:p w14:paraId="37915370" w14:textId="30F6201F" w:rsidR="2731B508" w:rsidRDefault="2731B508"/>
    <w:p w14:paraId="17128E41" w14:textId="1CC81C09" w:rsidR="2731B508" w:rsidRDefault="2731B508">
      <w:r>
        <w:t>In machine learning, the kernel is typically not flipped. In signal processing, the kernel is typically flipped. Either solution would be acceptable in an exam</w:t>
      </w:r>
    </w:p>
  </w:comment>
  <w:comment w:id="30" w:author="Olteanu, Catalina" w:date="2023-03-18T02:15:00Z" w:initials="OC">
    <w:p w14:paraId="00411881" w14:textId="1443CF87" w:rsidR="6BFBC7B6" w:rsidRDefault="6BFBC7B6">
      <w:pPr>
        <w:pStyle w:val="CommentText"/>
      </w:pPr>
      <w:r>
        <w:t xml:space="preserve">the final answer is 29/8 as we need to compute the average between the 2 losses: </w:t>
      </w:r>
      <w:hyperlink r:id="rId2">
        <w:r w:rsidRPr="6BFBC7B6">
          <w:rPr>
            <w:rStyle w:val="Hyperlink"/>
          </w:rPr>
          <w:t>https://edstem.org/us/courses/29423/discussion/2451580</w:t>
        </w:r>
      </w:hyperlink>
      <w:r>
        <w:t xml:space="preserve"> so it would be loss1 = 1/4 * (4+1+16+1) =22/4, loss2 = 1/4 * (1+1+4+1) = 7/4, so avg loss = (loss1 + loss2) / 2 = 29/4/2 = 29/8 </w:t>
      </w:r>
      <w:r>
        <w:rPr>
          <w:rStyle w:val="CommentReference"/>
        </w:rPr>
        <w:annotationRef/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D43AA35" w15:done="0"/>
  <w15:commentEx w15:paraId="502597B0" w15:paraIdParent="3D43AA35" w15:done="0"/>
  <w15:commentEx w15:paraId="7B651754" w15:paraIdParent="3D43AA35" w15:done="0"/>
  <w15:commentEx w15:paraId="5E7258CE" w15:done="0"/>
  <w15:commentEx w15:paraId="6F5966D5" w15:done="0"/>
  <w15:commentEx w15:paraId="05419B5B" w15:paraIdParent="6F5966D5" w15:done="0"/>
  <w15:commentEx w15:paraId="59267142" w15:done="0"/>
  <w15:commentEx w15:paraId="28FC6421" w15:paraIdParent="59267142" w15:done="0"/>
  <w15:commentEx w15:paraId="358DE197" w15:done="0"/>
  <w15:commentEx w15:paraId="073507A8" w15:paraIdParent="358DE197" w15:done="0"/>
  <w15:commentEx w15:paraId="64C819B8" w15:done="0"/>
  <w15:commentEx w15:paraId="4B6DE361" w15:paraIdParent="64C819B8" w15:done="0"/>
  <w15:commentEx w15:paraId="0B26E8CB" w15:done="0"/>
  <w15:commentEx w15:paraId="00F544F2" w15:done="0"/>
  <w15:commentEx w15:paraId="32150299" w15:paraIdParent="00F544F2" w15:done="0"/>
  <w15:commentEx w15:paraId="0C0DF2E2" w15:paraIdParent="00F544F2" w15:done="0"/>
  <w15:commentEx w15:paraId="12AF8D90" w15:paraIdParent="00F544F2" w15:done="0"/>
  <w15:commentEx w15:paraId="591FC5B1" w15:paraIdParent="00F544F2" w15:done="0"/>
  <w15:commentEx w15:paraId="1D6C308A" w15:paraIdParent="00F544F2" w15:done="0"/>
  <w15:commentEx w15:paraId="70003949" w15:paraIdParent="00F544F2" w15:done="0"/>
  <w15:commentEx w15:paraId="23D49682" w15:paraIdParent="00F544F2" w15:done="0"/>
  <w15:commentEx w15:paraId="46A57426" w15:done="0"/>
  <w15:commentEx w15:paraId="7FFB8570" w15:done="0"/>
  <w15:commentEx w15:paraId="76CD8DEA" w15:done="0"/>
  <w15:commentEx w15:paraId="4FD78B68" w15:done="0"/>
  <w15:commentEx w15:paraId="0078BBDD" w15:paraIdParent="4FD78B68" w15:done="0"/>
  <w15:commentEx w15:paraId="480C756B" w15:paraIdParent="4FD78B68" w15:done="0"/>
  <w15:commentEx w15:paraId="55322BDB" w15:paraIdParent="4FD78B68" w15:done="0"/>
  <w15:commentEx w15:paraId="09D4FBBF" w15:done="0"/>
  <w15:commentEx w15:paraId="17128E41" w15:paraIdParent="09D4FBBF" w15:done="0"/>
  <w15:commentEx w15:paraId="0041188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6E147076" w16cex:dateUtc="2023-03-18T00:01:00Z"/>
  <w16cex:commentExtensible w16cex:durableId="20107269" w16cex:dateUtc="2023-03-19T12:44:00Z"/>
  <w16cex:commentExtensible w16cex:durableId="70114711" w16cex:dateUtc="2023-03-19T12:55:00Z"/>
  <w16cex:commentExtensible w16cex:durableId="4A96A64A" w16cex:dateUtc="2023-03-21T15:37:00Z"/>
  <w16cex:commentExtensible w16cex:durableId="2480F0A8" w16cex:dateUtc="2023-03-18T00:13:00Z"/>
  <w16cex:commentExtensible w16cex:durableId="2A1EEC2A" w16cex:dateUtc="2023-03-19T13:15:00Z">
    <w16cex:extLst>
      <w16:ext w16:uri="{CE6994B0-6A32-4C9F-8C6B-6E91EDA988CE}">
        <cr:reactions xmlns:cr="http://schemas.microsoft.com/office/comments/2020/reactions">
          <cr:reaction reactionType="1">
            <cr:reactionInfo dateUtc="2023-03-21T13:55:16Z">
              <cr:user userId="S::mah319@ic.ac.uk::958f113b-8a2a-4e40-8f26-326fdc871b44" userProvider="AD" userName="Hussein, Mazen"/>
            </cr:reactionInfo>
          </cr:reaction>
        </cr:reactions>
      </w16:ext>
    </w16cex:extLst>
  </w16cex:commentExtensible>
  <w16cex:commentExtensible w16cex:durableId="1D15B1A4" w16cex:dateUtc="2023-03-18T00:23:00Z"/>
  <w16cex:commentExtensible w16cex:durableId="0EDEC2CF" w16cex:dateUtc="2023-03-19T13:09:00Z">
    <w16cex:extLst>
      <w16:ext w16:uri="{CE6994B0-6A32-4C9F-8C6B-6E91EDA988CE}">
        <cr:reactions xmlns:cr="http://schemas.microsoft.com/office/comments/2020/reactions">
          <cr:reaction reactionType="1">
            <cr:reactionInfo dateUtc="2023-03-19T13:15:56Z">
              <cr:user userId="S::co319@ic.ac.uk::eb73c045-ab5e-4b6c-8e65-4e71f75b820e" userProvider="AD" userName="Olteanu, Catalina"/>
            </cr:reactionInfo>
          </cr:reaction>
        </cr:reactions>
      </w16:ext>
    </w16cex:extLst>
  </w16cex:commentExtensible>
  <w16cex:commentExtensible w16cex:durableId="6F0CB41A" w16cex:dateUtc="2023-03-20T23:36:00Z"/>
  <w16cex:commentExtensible w16cex:durableId="26D64C35" w16cex:dateUtc="2023-03-21T14:14:00Z"/>
  <w16cex:commentExtensible w16cex:durableId="7125F6DC" w16cex:dateUtc="2023-03-19T13:40:00Z">
    <w16cex:extLst>
      <w16:ext w16:uri="{CE6994B0-6A32-4C9F-8C6B-6E91EDA988CE}">
        <cr:reactions xmlns:cr="http://schemas.microsoft.com/office/comments/2020/reactions">
          <cr:reaction reactionType="1">
            <cr:reactionInfo dateUtc="2023-03-20T19:14:57Z">
              <cr:user userId="S::or22@ic.ac.uk::1764a372-7687-4a1e-b5e4-8a8a30dbfbb3" userProvider="AD" userName="Rakye Abouelksim, Oussama"/>
            </cr:reactionInfo>
            <cr:reactionInfo dateUtc="2023-03-22T01:24:52Z">
              <cr:user userId="S::fl4718@ic.ac.uk::f625b362-27ac-431a-814a-c95841b77aa9" userProvider="AD" userName="Li, Fengyi"/>
            </cr:reactionInfo>
            <cr:reactionInfo dateUtc="2023-03-21T15:30:44Z">
              <cr:user userId="S::jjm222@ic.ac.uk::ede23205-8057-4cc4-936a-92ea3c1fa348" userProvider="AD" userName="Marczak, Jan"/>
            </cr:reactionInfo>
          </cr:reaction>
        </cr:reactions>
      </w16:ext>
    </w16cex:extLst>
  </w16cex:commentExtensible>
  <w16cex:commentExtensible w16cex:durableId="704A6073" w16cex:dateUtc="2023-03-20T19:15:00Z">
    <w16cex:extLst>
      <w16:ext w16:uri="{CE6994B0-6A32-4C9F-8C6B-6E91EDA988CE}">
        <cr:reactions xmlns:cr="http://schemas.microsoft.com/office/comments/2020/reactions">
          <cr:reaction reactionType="1">
            <cr:reactionInfo dateUtc="2023-03-21T15:30:45Z">
              <cr:user userId="S::jjm222@ic.ac.uk::ede23205-8057-4cc4-936a-92ea3c1fa348" userProvider="AD" userName="Marczak, Jan"/>
            </cr:reactionInfo>
            <cr:reactionInfo dateUtc="2023-03-22T01:24:52Z">
              <cr:user userId="S::fl4718@ic.ac.uk::f625b362-27ac-431a-814a-c95841b77aa9" userProvider="AD" userName="Li, Fengyi"/>
            </cr:reactionInfo>
          </cr:reaction>
        </cr:reactions>
      </w16:ext>
    </w16cex:extLst>
  </w16cex:commentExtensible>
  <w16cex:commentExtensible w16cex:durableId="48436CE5" w16cex:dateUtc="2023-03-20T19:16:00Z">
    <w16cex:extLst>
      <w16:ext w16:uri="{CE6994B0-6A32-4C9F-8C6B-6E91EDA988CE}">
        <cr:reactions xmlns:cr="http://schemas.microsoft.com/office/comments/2020/reactions">
          <cr:reaction reactionType="1">
            <cr:reactionInfo dateUtc="2023-03-21T14:34:40Z">
              <cr:user userId="S::mah319@ic.ac.uk::958f113b-8a2a-4e40-8f26-326fdc871b44" userProvider="AD" userName="Hussein, Mazen"/>
            </cr:reactionInfo>
            <cr:reactionInfo dateUtc="2023-03-21T15:42:21Z">
              <cr:user userId="S::gga19@ic.ac.uk::7a21137a-3f96-4e60-a002-8f446009a5f5" userProvider="AD" userName="Angelov, Georgi"/>
            </cr:reactionInfo>
            <cr:reactionInfo dateUtc="2023-03-21T22:19:42Z">
              <cr:user userId="S::co319@ic.ac.uk::eb73c045-ab5e-4b6c-8e65-4e71f75b820e" userProvider="AD" userName="Olteanu, Catalina"/>
            </cr:reactionInfo>
          </cr:reaction>
        </cr:reactions>
      </w16:ext>
    </w16cex:extLst>
  </w16cex:commentExtensible>
  <w16cex:commentExtensible w16cex:durableId="7597C4F8" w16cex:dateUtc="2023-03-10T16:19:00Z"/>
  <w16cex:commentExtensible w16cex:durableId="2E19F814" w16cex:dateUtc="2023-03-11T19:14:00Z"/>
  <w16cex:commentExtensible w16cex:durableId="4CCCEE85" w16cex:dateUtc="2023-03-13T18:24:00Z"/>
  <w16cex:commentExtensible w16cex:durableId="1E4930F5" w16cex:dateUtc="2023-03-13T19:37:00Z"/>
  <w16cex:commentExtensible w16cex:durableId="30936106" w16cex:dateUtc="2023-03-13T20:27:00Z"/>
  <w16cex:commentExtensible w16cex:durableId="27BDAF0B" w16cex:dateUtc="2023-03-16T15:06:00Z">
    <w16cex:extLst>
      <w16:ext w16:uri="{CE6994B0-6A32-4C9F-8C6B-6E91EDA988CE}">
        <cr:reactions xmlns:cr="http://schemas.microsoft.com/office/comments/2020/reactions">
          <cr:reaction reactionType="1">
            <cr:reactionInfo dateUtc="2023-03-17T22:39:53Z">
              <cr:user userId="S::kt1719@ic.ac.uk::13aff5eb-c4b2-4579-abb7-fc29d3fa38dc" userProvider="AD" userName="Torres, Khayle"/>
            </cr:reactionInfo>
          </cr:reaction>
        </cr:reactions>
      </w16:ext>
    </w16cex:extLst>
  </w16cex:commentExtensible>
  <w16cex:commentExtensible w16cex:durableId="540BB5C5" w16cex:dateUtc="2023-03-18T01:07:00Z"/>
  <w16cex:commentExtensible w16cex:durableId="6688E5BB" w16cex:dateUtc="2023-03-19T10:59:00Z">
    <w16cex:extLst>
      <w16:ext w16:uri="{CE6994B0-6A32-4C9F-8C6B-6E91EDA988CE}">
        <cr:reactions xmlns:cr="http://schemas.microsoft.com/office/comments/2020/reactions">
          <cr:reaction reactionType="1">
            <cr:reactionInfo dateUtc="2023-03-19T12:58:52Z">
              <cr:user userId="S::co319@ic.ac.uk::eb73c045-ab5e-4b6c-8e65-4e71f75b820e" userProvider="AD" userName="Olteanu, Catalina"/>
            </cr:reactionInfo>
            <cr:reactionInfo dateUtc="2023-03-19T14:13:53Z">
              <cr:user userId="S::jd22@ic.ac.uk::aead8a9c-4ba9-48be-a6c0-137b58afa017" userProvider="AD" userName="Dooki, Joshan"/>
            </cr:reactionInfo>
            <cr:reactionInfo dateUtc="2023-03-21T12:12:48Z">
              <cr:user userId="S::jhb119@ic.ac.uk::041f9f99-40b0-4581-98f1-4017d24684b5" userProvider="AD" userName="Ball, James"/>
            </cr:reactionInfo>
            <cr:reactionInfo dateUtc="2023-03-21T13:48:47Z">
              <cr:user userId="S::pu19@ic.ac.uk::304738a6-8394-4203-99b0-1bb74c35e40b" userProvider="AD" userName="Ulusoy, Pelin"/>
            </cr:reactionInfo>
            <cr:reactionInfo dateUtc="2023-03-21T16:40:01Z">
              <cr:user userId="S::kt1719@ic.ac.uk::13aff5eb-c4b2-4579-abb7-fc29d3fa38dc" userProvider="AD" userName="Torres, Khayle"/>
            </cr:reactionInfo>
            <cr:reactionInfo dateUtc="2023-03-21T15:20:05Z">
              <cr:user userId="S::mah319@ic.ac.uk::958f113b-8a2a-4e40-8f26-326fdc871b44" userProvider="AD" userName="Hussein, Mazen"/>
            </cr:reactionInfo>
          </cr:reaction>
        </cr:reactions>
      </w16:ext>
    </w16cex:extLst>
  </w16cex:commentExtensible>
  <w16cex:commentExtensible w16cex:durableId="24FF4E4A" w16cex:dateUtc="2023-03-19T13:14:00Z"/>
  <w16cex:commentExtensible w16cex:durableId="4E362160" w16cex:dateUtc="2023-03-13T18:38:00Z"/>
  <w16cex:commentExtensible w16cex:durableId="7F7933EF" w16cex:dateUtc="2023-03-13T18:44:00Z"/>
  <w16cex:commentExtensible w16cex:durableId="2A1B9C7D" w16cex:dateUtc="2023-03-11T18:04:00Z"/>
  <w16cex:commentExtensible w16cex:durableId="38A1227D" w16cex:dateUtc="2023-03-11T18:08:00Z"/>
  <w16cex:commentExtensible w16cex:durableId="4410196A" w16cex:dateUtc="2023-03-18T02:05:00Z"/>
  <w16cex:commentExtensible w16cex:durableId="5F56DD99" w16cex:dateUtc="2023-03-19T13:16:00Z"/>
  <w16cex:commentExtensible w16cex:durableId="4EDED81B" w16cex:dateUtc="2023-03-11T18:06:00Z"/>
  <w16cex:commentExtensible w16cex:durableId="00B973B8" w16cex:dateUtc="2023-03-11T21:39:00Z"/>
  <w16cex:commentExtensible w16cex:durableId="2B5146D0" w16cex:dateUtc="2023-03-18T02:1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D43AA35" w16cid:durableId="6E147076"/>
  <w16cid:commentId w16cid:paraId="502597B0" w16cid:durableId="20107269"/>
  <w16cid:commentId w16cid:paraId="7B651754" w16cid:durableId="70114711"/>
  <w16cid:commentId w16cid:paraId="5E7258CE" w16cid:durableId="4A96A64A"/>
  <w16cid:commentId w16cid:paraId="6F5966D5" w16cid:durableId="2480F0A8"/>
  <w16cid:commentId w16cid:paraId="05419B5B" w16cid:durableId="2A1EEC2A"/>
  <w16cid:commentId w16cid:paraId="59267142" w16cid:durableId="1D15B1A4"/>
  <w16cid:commentId w16cid:paraId="28FC6421" w16cid:durableId="0EDEC2CF"/>
  <w16cid:commentId w16cid:paraId="358DE197" w16cid:durableId="6F0CB41A"/>
  <w16cid:commentId w16cid:paraId="073507A8" w16cid:durableId="26D64C35"/>
  <w16cid:commentId w16cid:paraId="64C819B8" w16cid:durableId="7125F6DC"/>
  <w16cid:commentId w16cid:paraId="4B6DE361" w16cid:durableId="704A6073"/>
  <w16cid:commentId w16cid:paraId="0B26E8CB" w16cid:durableId="48436CE5"/>
  <w16cid:commentId w16cid:paraId="00F544F2" w16cid:durableId="7597C4F8"/>
  <w16cid:commentId w16cid:paraId="32150299" w16cid:durableId="2E19F814"/>
  <w16cid:commentId w16cid:paraId="0C0DF2E2" w16cid:durableId="4CCCEE85"/>
  <w16cid:commentId w16cid:paraId="12AF8D90" w16cid:durableId="1E4930F5"/>
  <w16cid:commentId w16cid:paraId="591FC5B1" w16cid:durableId="30936106"/>
  <w16cid:commentId w16cid:paraId="1D6C308A" w16cid:durableId="27BDAF0B"/>
  <w16cid:commentId w16cid:paraId="70003949" w16cid:durableId="540BB5C5"/>
  <w16cid:commentId w16cid:paraId="23D49682" w16cid:durableId="6688E5BB"/>
  <w16cid:commentId w16cid:paraId="46A57426" w16cid:durableId="24FF4E4A"/>
  <w16cid:commentId w16cid:paraId="7FFB8570" w16cid:durableId="4E362160"/>
  <w16cid:commentId w16cid:paraId="76CD8DEA" w16cid:durableId="7F7933EF"/>
  <w16cid:commentId w16cid:paraId="4FD78B68" w16cid:durableId="2A1B9C7D"/>
  <w16cid:commentId w16cid:paraId="0078BBDD" w16cid:durableId="38A1227D"/>
  <w16cid:commentId w16cid:paraId="480C756B" w16cid:durableId="4410196A"/>
  <w16cid:commentId w16cid:paraId="55322BDB" w16cid:durableId="5F56DD99"/>
  <w16cid:commentId w16cid:paraId="09D4FBBF" w16cid:durableId="4EDED81B"/>
  <w16cid:commentId w16cid:paraId="17128E41" w16cid:durableId="00B973B8"/>
  <w16cid:commentId w16cid:paraId="00411881" w16cid:durableId="2B5146D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4E2C41" w14:textId="77777777" w:rsidR="001F5C5A" w:rsidRDefault="001F5C5A">
      <w:pPr>
        <w:spacing w:after="0" w:line="240" w:lineRule="auto"/>
      </w:pPr>
      <w:r>
        <w:separator/>
      </w:r>
    </w:p>
  </w:endnote>
  <w:endnote w:type="continuationSeparator" w:id="0">
    <w:p w14:paraId="77A5C855" w14:textId="77777777" w:rsidR="001F5C5A" w:rsidRDefault="001F5C5A">
      <w:pPr>
        <w:spacing w:after="0" w:line="240" w:lineRule="auto"/>
      </w:pPr>
      <w:r>
        <w:continuationSeparator/>
      </w:r>
    </w:p>
  </w:endnote>
  <w:endnote w:type="continuationNotice" w:id="1">
    <w:p w14:paraId="52247591" w14:textId="77777777" w:rsidR="001F5C5A" w:rsidRDefault="001F5C5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2731B508" w14:paraId="65A83767" w14:textId="77777777" w:rsidTr="2731B508">
      <w:trPr>
        <w:trHeight w:val="300"/>
      </w:trPr>
      <w:tc>
        <w:tcPr>
          <w:tcW w:w="3120" w:type="dxa"/>
        </w:tcPr>
        <w:p w14:paraId="463A23F9" w14:textId="527A88E4" w:rsidR="2731B508" w:rsidRDefault="2731B508" w:rsidP="2731B508">
          <w:pPr>
            <w:pStyle w:val="Header"/>
            <w:ind w:left="-115"/>
          </w:pPr>
        </w:p>
      </w:tc>
      <w:tc>
        <w:tcPr>
          <w:tcW w:w="3120" w:type="dxa"/>
        </w:tcPr>
        <w:p w14:paraId="78EB24E0" w14:textId="7ACFBF8E" w:rsidR="2731B508" w:rsidRDefault="2731B508" w:rsidP="2731B508">
          <w:pPr>
            <w:pStyle w:val="Header"/>
            <w:jc w:val="center"/>
          </w:pPr>
        </w:p>
      </w:tc>
      <w:tc>
        <w:tcPr>
          <w:tcW w:w="3120" w:type="dxa"/>
        </w:tcPr>
        <w:p w14:paraId="783D74E2" w14:textId="40902F97" w:rsidR="2731B508" w:rsidRDefault="2731B508" w:rsidP="2731B508">
          <w:pPr>
            <w:pStyle w:val="Header"/>
            <w:ind w:right="-115"/>
            <w:jc w:val="right"/>
          </w:pPr>
        </w:p>
      </w:tc>
    </w:tr>
  </w:tbl>
  <w:p w14:paraId="6C3CB505" w14:textId="64D45D4D" w:rsidR="2731B508" w:rsidRDefault="2731B508" w:rsidP="2731B50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201CF5" w14:textId="77777777" w:rsidR="001F5C5A" w:rsidRDefault="001F5C5A">
      <w:pPr>
        <w:spacing w:after="0" w:line="240" w:lineRule="auto"/>
      </w:pPr>
      <w:r>
        <w:separator/>
      </w:r>
    </w:p>
  </w:footnote>
  <w:footnote w:type="continuationSeparator" w:id="0">
    <w:p w14:paraId="3A2DC8BB" w14:textId="77777777" w:rsidR="001F5C5A" w:rsidRDefault="001F5C5A">
      <w:pPr>
        <w:spacing w:after="0" w:line="240" w:lineRule="auto"/>
      </w:pPr>
      <w:r>
        <w:continuationSeparator/>
      </w:r>
    </w:p>
  </w:footnote>
  <w:footnote w:type="continuationNotice" w:id="1">
    <w:p w14:paraId="3BA7E4DC" w14:textId="77777777" w:rsidR="001F5C5A" w:rsidRDefault="001F5C5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2731B508" w14:paraId="2683768B" w14:textId="77777777" w:rsidTr="2731B508">
      <w:trPr>
        <w:trHeight w:val="300"/>
      </w:trPr>
      <w:tc>
        <w:tcPr>
          <w:tcW w:w="3120" w:type="dxa"/>
        </w:tcPr>
        <w:p w14:paraId="0DA05AFC" w14:textId="4918AFC4" w:rsidR="2731B508" w:rsidRDefault="2731B508" w:rsidP="2731B508">
          <w:pPr>
            <w:pStyle w:val="Header"/>
            <w:ind w:left="-115"/>
          </w:pPr>
        </w:p>
      </w:tc>
      <w:tc>
        <w:tcPr>
          <w:tcW w:w="3120" w:type="dxa"/>
        </w:tcPr>
        <w:p w14:paraId="55A3EF7F" w14:textId="742F9F05" w:rsidR="2731B508" w:rsidRDefault="2731B508" w:rsidP="2731B508">
          <w:pPr>
            <w:pStyle w:val="Header"/>
            <w:jc w:val="center"/>
          </w:pPr>
        </w:p>
      </w:tc>
      <w:tc>
        <w:tcPr>
          <w:tcW w:w="3120" w:type="dxa"/>
        </w:tcPr>
        <w:p w14:paraId="3C04844F" w14:textId="563F0E44" w:rsidR="2731B508" w:rsidRDefault="2731B508" w:rsidP="2731B508">
          <w:pPr>
            <w:pStyle w:val="Header"/>
            <w:ind w:right="-115"/>
            <w:jc w:val="right"/>
          </w:pPr>
        </w:p>
      </w:tc>
    </w:tr>
  </w:tbl>
  <w:p w14:paraId="62951878" w14:textId="09EE4DC8" w:rsidR="2731B508" w:rsidRDefault="2731B508" w:rsidP="2731B5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596C8D"/>
    <w:multiLevelType w:val="hybridMultilevel"/>
    <w:tmpl w:val="A510E32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EAE38C6"/>
    <w:multiLevelType w:val="hybridMultilevel"/>
    <w:tmpl w:val="F17831E6"/>
    <w:lvl w:ilvl="0" w:tplc="9E886D78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09577180">
    <w:abstractNumId w:val="1"/>
  </w:num>
  <w:num w:numId="2" w16cid:durableId="172270838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Olteanu, Catalina">
    <w15:presenceInfo w15:providerId="AD" w15:userId="S::co319@ic.ac.uk::eb73c045-ab5e-4b6c-8e65-4e71f75b820e"/>
  </w15:person>
  <w15:person w15:author="Rakye Abouelksim, Oussama">
    <w15:presenceInfo w15:providerId="AD" w15:userId="S::or22@ic.ac.uk::1764a372-7687-4a1e-b5e4-8a8a30dbfbb3"/>
  </w15:person>
  <w15:person w15:author="Torres, Khayle">
    <w15:presenceInfo w15:providerId="AD" w15:userId="S::kt1719@ic.ac.uk::13aff5eb-c4b2-4579-abb7-fc29d3fa38dc"/>
  </w15:person>
  <w15:person w15:author="Ioannou, Stefanos">
    <w15:presenceInfo w15:providerId="AD" w15:userId="S::si122@ic.ac.uk::61f01719-8110-475d-bb7e-7faf53f9251d"/>
  </w15:person>
  <w15:person w15:author="Hussein, Mazen">
    <w15:presenceInfo w15:providerId="AD" w15:userId="S::mah319@ic.ac.uk::958f113b-8a2a-4e40-8f26-326fdc871b44"/>
  </w15:person>
  <w15:person w15:author="Dooki, Joshan">
    <w15:presenceInfo w15:providerId="AD" w15:userId="S::jd22@ic.ac.uk::aead8a9c-4ba9-48be-a6c0-137b58afa017"/>
  </w15:person>
  <w15:person w15:author="Lew, Hwi Hsien">
    <w15:presenceInfo w15:providerId="AD" w15:userId="S::hl1022@ic.ac.uk::62122b27-45f3-4dac-a8cf-576f3e01f329"/>
  </w15:person>
  <w15:person w15:author="Bozmarov, Pavel">
    <w15:presenceInfo w15:providerId="AD" w15:userId="S::pb1121@ic.ac.uk::1f48c9ef-b0da-4af4-94ae-322fd26734ba"/>
  </w15:person>
  <w15:person w15:author="Wolinska, Marta">
    <w15:presenceInfo w15:providerId="AD" w15:userId="S::msw16@ic.ac.uk::1da86a64-599f-4a1d-8432-1d21761c6b6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9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yt7QwMDOxMDe2MDNS0lEKTi0uzszPAykwqQUA0bIsOSwAAAA="/>
  </w:docVars>
  <w:rsids>
    <w:rsidRoot w:val="004C7DB4"/>
    <w:rsid w:val="00027C9A"/>
    <w:rsid w:val="0003189D"/>
    <w:rsid w:val="000C1EA4"/>
    <w:rsid w:val="00105F5F"/>
    <w:rsid w:val="00167605"/>
    <w:rsid w:val="00185DD8"/>
    <w:rsid w:val="001E4772"/>
    <w:rsid w:val="001F5C5A"/>
    <w:rsid w:val="00204B22"/>
    <w:rsid w:val="002235D8"/>
    <w:rsid w:val="00292479"/>
    <w:rsid w:val="002E7D1F"/>
    <w:rsid w:val="003115D9"/>
    <w:rsid w:val="00334CBF"/>
    <w:rsid w:val="00341F30"/>
    <w:rsid w:val="00342F48"/>
    <w:rsid w:val="003C7592"/>
    <w:rsid w:val="0040403A"/>
    <w:rsid w:val="00440B33"/>
    <w:rsid w:val="00460F0F"/>
    <w:rsid w:val="004610EB"/>
    <w:rsid w:val="004C7DB4"/>
    <w:rsid w:val="00507C8D"/>
    <w:rsid w:val="00521747"/>
    <w:rsid w:val="0062550F"/>
    <w:rsid w:val="00652403"/>
    <w:rsid w:val="00663E25"/>
    <w:rsid w:val="006C38CE"/>
    <w:rsid w:val="006D4E67"/>
    <w:rsid w:val="007023F4"/>
    <w:rsid w:val="00720474"/>
    <w:rsid w:val="0072202E"/>
    <w:rsid w:val="00734F27"/>
    <w:rsid w:val="00747206"/>
    <w:rsid w:val="00767D39"/>
    <w:rsid w:val="0079722D"/>
    <w:rsid w:val="007C708A"/>
    <w:rsid w:val="007E19C8"/>
    <w:rsid w:val="007F6E0C"/>
    <w:rsid w:val="00805682"/>
    <w:rsid w:val="008907C3"/>
    <w:rsid w:val="008A5909"/>
    <w:rsid w:val="008D296B"/>
    <w:rsid w:val="00914549"/>
    <w:rsid w:val="00973F1C"/>
    <w:rsid w:val="009752D8"/>
    <w:rsid w:val="009F5D9F"/>
    <w:rsid w:val="00A00B0D"/>
    <w:rsid w:val="00A0810C"/>
    <w:rsid w:val="00A22ED6"/>
    <w:rsid w:val="00A24D76"/>
    <w:rsid w:val="00A301F8"/>
    <w:rsid w:val="00A44B8B"/>
    <w:rsid w:val="00A57FC5"/>
    <w:rsid w:val="00AC5C59"/>
    <w:rsid w:val="00AD67C5"/>
    <w:rsid w:val="00B52B58"/>
    <w:rsid w:val="00B73083"/>
    <w:rsid w:val="00B84AE2"/>
    <w:rsid w:val="00BA4FE0"/>
    <w:rsid w:val="00BE0976"/>
    <w:rsid w:val="00BE3D93"/>
    <w:rsid w:val="00C44E22"/>
    <w:rsid w:val="00C57653"/>
    <w:rsid w:val="00C75E76"/>
    <w:rsid w:val="00CF036B"/>
    <w:rsid w:val="00CF837D"/>
    <w:rsid w:val="00D6655E"/>
    <w:rsid w:val="00E57680"/>
    <w:rsid w:val="00EC21D3"/>
    <w:rsid w:val="00F2475F"/>
    <w:rsid w:val="00F5B69A"/>
    <w:rsid w:val="0196DE69"/>
    <w:rsid w:val="0289952D"/>
    <w:rsid w:val="02A8C5F9"/>
    <w:rsid w:val="02DF57B5"/>
    <w:rsid w:val="0356CF00"/>
    <w:rsid w:val="04EA2C71"/>
    <w:rsid w:val="05158AE2"/>
    <w:rsid w:val="0685FCD2"/>
    <w:rsid w:val="06F5981F"/>
    <w:rsid w:val="08096808"/>
    <w:rsid w:val="0821CD33"/>
    <w:rsid w:val="084D2BA4"/>
    <w:rsid w:val="09BD9D94"/>
    <w:rsid w:val="0A8A9812"/>
    <w:rsid w:val="0CEAC054"/>
    <w:rsid w:val="0EC66917"/>
    <w:rsid w:val="0F5C3A77"/>
    <w:rsid w:val="0F95C89D"/>
    <w:rsid w:val="1015AF2E"/>
    <w:rsid w:val="102EB9EB"/>
    <w:rsid w:val="102FC5DB"/>
    <w:rsid w:val="1136EDB0"/>
    <w:rsid w:val="128174F5"/>
    <w:rsid w:val="12CA289E"/>
    <w:rsid w:val="13016895"/>
    <w:rsid w:val="1345A0D8"/>
    <w:rsid w:val="14840923"/>
    <w:rsid w:val="173BC385"/>
    <w:rsid w:val="1C2594B4"/>
    <w:rsid w:val="1D30FE36"/>
    <w:rsid w:val="1EDA7E78"/>
    <w:rsid w:val="209B6E52"/>
    <w:rsid w:val="21066B16"/>
    <w:rsid w:val="22787E57"/>
    <w:rsid w:val="2307C535"/>
    <w:rsid w:val="238BBA08"/>
    <w:rsid w:val="241B4415"/>
    <w:rsid w:val="2486E961"/>
    <w:rsid w:val="24962BFA"/>
    <w:rsid w:val="253A6A15"/>
    <w:rsid w:val="25BEC13B"/>
    <w:rsid w:val="26EF8D68"/>
    <w:rsid w:val="2715B10D"/>
    <w:rsid w:val="2731B508"/>
    <w:rsid w:val="29220331"/>
    <w:rsid w:val="2C2303A3"/>
    <w:rsid w:val="2D44167A"/>
    <w:rsid w:val="2DAE3025"/>
    <w:rsid w:val="2DE33952"/>
    <w:rsid w:val="2EA9CBF2"/>
    <w:rsid w:val="2ED014F8"/>
    <w:rsid w:val="2FE3F9FA"/>
    <w:rsid w:val="302E568E"/>
    <w:rsid w:val="30459C53"/>
    <w:rsid w:val="31670D39"/>
    <w:rsid w:val="31903C47"/>
    <w:rsid w:val="31A95C6F"/>
    <w:rsid w:val="31E27B0E"/>
    <w:rsid w:val="31EE7775"/>
    <w:rsid w:val="323F154B"/>
    <w:rsid w:val="3252B573"/>
    <w:rsid w:val="32A84E5C"/>
    <w:rsid w:val="33233E64"/>
    <w:rsid w:val="33D0AF84"/>
    <w:rsid w:val="3531968A"/>
    <w:rsid w:val="3634DF22"/>
    <w:rsid w:val="366326A2"/>
    <w:rsid w:val="370C3220"/>
    <w:rsid w:val="374A6441"/>
    <w:rsid w:val="3946C0AD"/>
    <w:rsid w:val="39AD7DB7"/>
    <w:rsid w:val="39B31BD9"/>
    <w:rsid w:val="3C1AF7F2"/>
    <w:rsid w:val="3C63E993"/>
    <w:rsid w:val="3C8B960C"/>
    <w:rsid w:val="3E277554"/>
    <w:rsid w:val="3E8C167C"/>
    <w:rsid w:val="3F77629E"/>
    <w:rsid w:val="3FC37F9B"/>
    <w:rsid w:val="3FFBB90C"/>
    <w:rsid w:val="404807F5"/>
    <w:rsid w:val="40A9A26B"/>
    <w:rsid w:val="41450F92"/>
    <w:rsid w:val="422D6ECC"/>
    <w:rsid w:val="4247059F"/>
    <w:rsid w:val="431F323B"/>
    <w:rsid w:val="43217375"/>
    <w:rsid w:val="434BF26C"/>
    <w:rsid w:val="438136C9"/>
    <w:rsid w:val="43F69B72"/>
    <w:rsid w:val="4438CA5D"/>
    <w:rsid w:val="4538D515"/>
    <w:rsid w:val="456AE5A6"/>
    <w:rsid w:val="469FBB47"/>
    <w:rsid w:val="46A2CC82"/>
    <w:rsid w:val="477CE22E"/>
    <w:rsid w:val="4906B36B"/>
    <w:rsid w:val="494BBFC1"/>
    <w:rsid w:val="49A7652E"/>
    <w:rsid w:val="4ADD3CF9"/>
    <w:rsid w:val="4B51D32E"/>
    <w:rsid w:val="4BDD8D80"/>
    <w:rsid w:val="4CB450AC"/>
    <w:rsid w:val="4CDDA729"/>
    <w:rsid w:val="4CF47F3B"/>
    <w:rsid w:val="4D89F31F"/>
    <w:rsid w:val="4D9A7E40"/>
    <w:rsid w:val="4DC47573"/>
    <w:rsid w:val="4EB664A9"/>
    <w:rsid w:val="5164E7CE"/>
    <w:rsid w:val="520F58A1"/>
    <w:rsid w:val="53443D8D"/>
    <w:rsid w:val="53926AA1"/>
    <w:rsid w:val="54B83FED"/>
    <w:rsid w:val="54C05BC9"/>
    <w:rsid w:val="56CA64E0"/>
    <w:rsid w:val="5B29F1C7"/>
    <w:rsid w:val="5B2F1529"/>
    <w:rsid w:val="5BE4B159"/>
    <w:rsid w:val="5C0F4FB1"/>
    <w:rsid w:val="5C12B1B2"/>
    <w:rsid w:val="5C42086D"/>
    <w:rsid w:val="5C635E2E"/>
    <w:rsid w:val="5CCAE58A"/>
    <w:rsid w:val="5CD30A16"/>
    <w:rsid w:val="5EA437CA"/>
    <w:rsid w:val="5EB2A638"/>
    <w:rsid w:val="603F00C6"/>
    <w:rsid w:val="6100D5E0"/>
    <w:rsid w:val="616A8FCD"/>
    <w:rsid w:val="61A0A9C0"/>
    <w:rsid w:val="6544BF19"/>
    <w:rsid w:val="666E914E"/>
    <w:rsid w:val="67009877"/>
    <w:rsid w:val="69B1B799"/>
    <w:rsid w:val="6A1564C0"/>
    <w:rsid w:val="6A32C90A"/>
    <w:rsid w:val="6A766257"/>
    <w:rsid w:val="6B6920BE"/>
    <w:rsid w:val="6B7F563B"/>
    <w:rsid w:val="6BFBC7B6"/>
    <w:rsid w:val="6C3461E1"/>
    <w:rsid w:val="6CAF34B3"/>
    <w:rsid w:val="6D647E41"/>
    <w:rsid w:val="6DDB19DA"/>
    <w:rsid w:val="6E1AD2C3"/>
    <w:rsid w:val="6EEA9045"/>
    <w:rsid w:val="7026784B"/>
    <w:rsid w:val="716CD3D5"/>
    <w:rsid w:val="71D67A8A"/>
    <w:rsid w:val="74094E37"/>
    <w:rsid w:val="74096DC0"/>
    <w:rsid w:val="741754F3"/>
    <w:rsid w:val="745AEBB6"/>
    <w:rsid w:val="745BA9BC"/>
    <w:rsid w:val="745D4996"/>
    <w:rsid w:val="752A6463"/>
    <w:rsid w:val="757C1614"/>
    <w:rsid w:val="767F5DC5"/>
    <w:rsid w:val="76C618A5"/>
    <w:rsid w:val="77878C5F"/>
    <w:rsid w:val="781DD75B"/>
    <w:rsid w:val="78FE5691"/>
    <w:rsid w:val="7B71014F"/>
    <w:rsid w:val="7C8D3E1D"/>
    <w:rsid w:val="7CE23A78"/>
    <w:rsid w:val="7D1BFE4E"/>
    <w:rsid w:val="7D285F5C"/>
    <w:rsid w:val="7D67DE35"/>
    <w:rsid w:val="7DCDF3AE"/>
    <w:rsid w:val="7DD719F1"/>
    <w:rsid w:val="7EC3AEDF"/>
    <w:rsid w:val="7F042ABE"/>
    <w:rsid w:val="7F32A9C0"/>
    <w:rsid w:val="7F4CD274"/>
    <w:rsid w:val="7F63E61A"/>
    <w:rsid w:val="7F9299B8"/>
    <w:rsid w:val="7FC541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091BA1D"/>
  <w15:chartTrackingRefBased/>
  <w15:docId w15:val="{3AC7C8DA-77DC-4F02-8C79-CE922AB251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04B2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04B2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204B2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B73083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A590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A590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comments.xml.rels><?xml version="1.0" encoding="UTF-8" standalone="yes"?>
<Relationships xmlns="http://schemas.openxmlformats.org/package/2006/relationships"><Relationship Id="rId2" Type="http://schemas.openxmlformats.org/officeDocument/2006/relationships/hyperlink" Target="https://edstem.org/us/courses/29423/discussion/2451580" TargetMode="External"/><Relationship Id="rId1" Type="http://schemas.openxmlformats.org/officeDocument/2006/relationships/hyperlink" Target="https://edstem.org/us/courses/29423/discussion/2763293?answer=6326322" TargetMode="External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dstem.org/us/courses/29423/discussion/2779088" TargetMode="External"/><Relationship Id="rId13" Type="http://schemas.microsoft.com/office/2016/09/relationships/commentsIds" Target="commentsIds.xml"/><Relationship Id="rId18" Type="http://schemas.openxmlformats.org/officeDocument/2006/relationships/image" Target="media/image6.jpg"/><Relationship Id="rId26" Type="http://schemas.openxmlformats.org/officeDocument/2006/relationships/image" Target="media/image14.png"/><Relationship Id="rId3" Type="http://schemas.openxmlformats.org/officeDocument/2006/relationships/styles" Target="styles.xml"/><Relationship Id="rId21" Type="http://schemas.openxmlformats.org/officeDocument/2006/relationships/image" Target="media/image9.png"/><Relationship Id="rId7" Type="http://schemas.openxmlformats.org/officeDocument/2006/relationships/endnotes" Target="endnotes.xml"/><Relationship Id="rId12" Type="http://schemas.microsoft.com/office/2011/relationships/commentsExtended" Target="commentsExtended.xml"/><Relationship Id="rId17" Type="http://schemas.openxmlformats.org/officeDocument/2006/relationships/image" Target="media/image5.jpg"/><Relationship Id="rId25" Type="http://schemas.openxmlformats.org/officeDocument/2006/relationships/image" Target="media/image13.png"/><Relationship Id="rId2" Type="http://schemas.openxmlformats.org/officeDocument/2006/relationships/numbering" Target="numbering.xml"/><Relationship Id="rId16" Type="http://schemas.openxmlformats.org/officeDocument/2006/relationships/image" Target="media/image4.jpg"/><Relationship Id="rId20" Type="http://schemas.openxmlformats.org/officeDocument/2006/relationships/image" Target="media/image8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omments" Target="comments.xml"/><Relationship Id="rId24" Type="http://schemas.openxmlformats.org/officeDocument/2006/relationships/image" Target="media/image12.jpeg"/><Relationship Id="rId5" Type="http://schemas.openxmlformats.org/officeDocument/2006/relationships/webSettings" Target="webSettings.xml"/><Relationship Id="rId15" Type="http://schemas.openxmlformats.org/officeDocument/2006/relationships/image" Target="media/image3.jpg"/><Relationship Id="rId23" Type="http://schemas.openxmlformats.org/officeDocument/2006/relationships/image" Target="media/image11.png"/><Relationship Id="rId28" Type="http://schemas.openxmlformats.org/officeDocument/2006/relationships/footer" Target="footer1.xml"/><Relationship Id="rId10" Type="http://schemas.openxmlformats.org/officeDocument/2006/relationships/image" Target="media/image2.jpg"/><Relationship Id="rId19" Type="http://schemas.openxmlformats.org/officeDocument/2006/relationships/image" Target="media/image7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microsoft.com/office/2018/08/relationships/commentsExtensible" Target="commentsExtensible.xml"/><Relationship Id="rId22" Type="http://schemas.openxmlformats.org/officeDocument/2006/relationships/image" Target="media/image10.png"/><Relationship Id="rId27" Type="http://schemas.openxmlformats.org/officeDocument/2006/relationships/header" Target="header1.xml"/><Relationship Id="rId30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E19411-DE5B-4B05-AA56-E8DD2ADD3C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56</Words>
  <Characters>1461</Characters>
  <Application>Microsoft Office Word</Application>
  <DocSecurity>4</DocSecurity>
  <Lines>12</Lines>
  <Paragraphs>3</Paragraphs>
  <ScaleCrop>false</ScaleCrop>
  <Company/>
  <LinksUpToDate>false</LinksUpToDate>
  <CharactersWithSpaces>1714</CharactersWithSpaces>
  <SharedDoc>false</SharedDoc>
  <HLinks>
    <vt:vector size="18" baseType="variant">
      <vt:variant>
        <vt:i4>4063351</vt:i4>
      </vt:variant>
      <vt:variant>
        <vt:i4>0</vt:i4>
      </vt:variant>
      <vt:variant>
        <vt:i4>0</vt:i4>
      </vt:variant>
      <vt:variant>
        <vt:i4>5</vt:i4>
      </vt:variant>
      <vt:variant>
        <vt:lpwstr>https://edstem.org/us/courses/29423/discussion/2779088</vt:lpwstr>
      </vt:variant>
      <vt:variant>
        <vt:lpwstr/>
      </vt:variant>
      <vt:variant>
        <vt:i4>3211388</vt:i4>
      </vt:variant>
      <vt:variant>
        <vt:i4>3</vt:i4>
      </vt:variant>
      <vt:variant>
        <vt:i4>0</vt:i4>
      </vt:variant>
      <vt:variant>
        <vt:i4>5</vt:i4>
      </vt:variant>
      <vt:variant>
        <vt:lpwstr>https://edstem.org/us/courses/29423/discussion/2451580</vt:lpwstr>
      </vt:variant>
      <vt:variant>
        <vt:lpwstr/>
      </vt:variant>
      <vt:variant>
        <vt:i4>4915231</vt:i4>
      </vt:variant>
      <vt:variant>
        <vt:i4>0</vt:i4>
      </vt:variant>
      <vt:variant>
        <vt:i4>0</vt:i4>
      </vt:variant>
      <vt:variant>
        <vt:i4>5</vt:i4>
      </vt:variant>
      <vt:variant>
        <vt:lpwstr>https://edstem.org/us/courses/29423/discussion/2763293?answer=6326322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oki, Joshan</dc:creator>
  <cp:keywords/>
  <dc:description/>
  <cp:lastModifiedBy>Li, Fengyi</cp:lastModifiedBy>
  <cp:revision>35</cp:revision>
  <dcterms:created xsi:type="dcterms:W3CDTF">2023-03-10T10:07:00Z</dcterms:created>
  <dcterms:modified xsi:type="dcterms:W3CDTF">2023-03-22T16:33:00Z</dcterms:modified>
</cp:coreProperties>
</file>